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87D1BF" w14:textId="2A37F8C2" w:rsidR="00671EBB" w:rsidRDefault="005A2FFF" w:rsidP="005A2FFF">
      <w:pPr>
        <w:pStyle w:val="Title"/>
        <w:ind w:left="-90" w:hanging="540"/>
      </w:pPr>
      <w:r>
        <w:t>Name: Fernando I.A.M.D.</w:t>
      </w:r>
    </w:p>
    <w:p w14:paraId="404EF0C2" w14:textId="2E4B9FD3" w:rsidR="005A2FFF" w:rsidRDefault="005A2FFF" w:rsidP="005A2FFF">
      <w:pPr>
        <w:pStyle w:val="Title"/>
        <w:ind w:hanging="630"/>
      </w:pPr>
      <w:r>
        <w:t>Index No.: 190172K</w:t>
      </w:r>
    </w:p>
    <w:p w14:paraId="24AEB8AE" w14:textId="5DEFAA00" w:rsidR="005A2FFF" w:rsidRDefault="005A2FFF" w:rsidP="005A2FFF"/>
    <w:p w14:paraId="4E59A415" w14:textId="278708F9" w:rsidR="005A2FFF" w:rsidRDefault="005A2FFF" w:rsidP="005A2FFF">
      <w:pPr>
        <w:pStyle w:val="ListParagraph"/>
        <w:numPr>
          <w:ilvl w:val="0"/>
          <w:numId w:val="1"/>
        </w:numPr>
        <w:ind w:left="-180" w:hanging="180"/>
        <w:rPr>
          <w:b/>
          <w:bCs/>
          <w:sz w:val="24"/>
          <w:szCs w:val="24"/>
        </w:rPr>
      </w:pPr>
      <w:r w:rsidRPr="005A2FFF">
        <w:rPr>
          <w:b/>
          <w:bCs/>
          <w:sz w:val="24"/>
          <w:szCs w:val="24"/>
        </w:rPr>
        <w:t>Question 1</w:t>
      </w:r>
    </w:p>
    <w:p w14:paraId="02701273" w14:textId="0837BCE3" w:rsidR="005A2FFF" w:rsidRPr="005A2FFF" w:rsidRDefault="00E838FA" w:rsidP="005A2FFF">
      <w:pPr>
        <w:pStyle w:val="ListParagraph"/>
        <w:numPr>
          <w:ilvl w:val="0"/>
          <w:numId w:val="2"/>
        </w:numPr>
        <w:rPr>
          <w:b/>
          <w:bCs/>
          <w:sz w:val="24"/>
          <w:szCs w:val="24"/>
        </w:rPr>
      </w:pPr>
      <w:r>
        <w:rPr>
          <w:noProof/>
        </w:rPr>
        <w:drawing>
          <wp:anchor distT="0" distB="0" distL="114300" distR="114300" simplePos="0" relativeHeight="251659264" behindDoc="0" locked="0" layoutInCell="1" allowOverlap="1" wp14:anchorId="38B311A6" wp14:editId="049CDA90">
            <wp:simplePos x="0" y="0"/>
            <wp:positionH relativeFrom="column">
              <wp:posOffset>3705225</wp:posOffset>
            </wp:positionH>
            <wp:positionV relativeFrom="paragraph">
              <wp:posOffset>187325</wp:posOffset>
            </wp:positionV>
            <wp:extent cx="2933700" cy="1593215"/>
            <wp:effectExtent l="0" t="0" r="0" b="6985"/>
            <wp:wrapThrough wrapText="bothSides">
              <wp:wrapPolygon edited="0">
                <wp:start x="4909" y="0"/>
                <wp:lineTo x="281" y="258"/>
                <wp:lineTo x="0" y="3358"/>
                <wp:lineTo x="1122" y="4391"/>
                <wp:lineTo x="140" y="5682"/>
                <wp:lineTo x="140" y="6457"/>
                <wp:lineTo x="1122" y="8523"/>
                <wp:lineTo x="281" y="8523"/>
                <wp:lineTo x="0" y="9298"/>
                <wp:lineTo x="0" y="14205"/>
                <wp:lineTo x="701" y="16788"/>
                <wp:lineTo x="701" y="18595"/>
                <wp:lineTo x="842" y="20145"/>
                <wp:lineTo x="1262" y="21436"/>
                <wp:lineTo x="6452" y="21436"/>
                <wp:lineTo x="10800" y="20920"/>
                <wp:lineTo x="21460" y="18079"/>
                <wp:lineTo x="21460" y="3874"/>
                <wp:lineTo x="20758" y="3358"/>
                <wp:lineTo x="7153" y="0"/>
                <wp:lineTo x="4909"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33700" cy="1593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2FFF" w:rsidRPr="005A2FFF">
        <w:rPr>
          <w:b/>
          <w:bCs/>
        </w:rPr>
        <w:t>Code</w:t>
      </w:r>
      <w:r>
        <w:rPr>
          <w:b/>
          <w:bCs/>
        </w:rPr>
        <w:t xml:space="preserve"> and Results</w:t>
      </w:r>
    </w:p>
    <w:p w14:paraId="39FA1558" w14:textId="44BC90F3" w:rsidR="00AF341B" w:rsidRPr="00E838FA" w:rsidRDefault="00E838FA" w:rsidP="00E838FA">
      <w:pPr>
        <w:pStyle w:val="ListParagraph"/>
        <w:ind w:left="540"/>
        <w:rPr>
          <w:b/>
          <w:bCs/>
          <w:sz w:val="24"/>
          <w:szCs w:val="24"/>
        </w:rPr>
      </w:pPr>
      <w:r>
        <w:rPr>
          <w:noProof/>
        </w:rPr>
        <w:drawing>
          <wp:anchor distT="0" distB="0" distL="114300" distR="114300" simplePos="0" relativeHeight="251660288" behindDoc="0" locked="0" layoutInCell="1" allowOverlap="1" wp14:anchorId="1814F775" wp14:editId="5B01ADCA">
            <wp:simplePos x="0" y="0"/>
            <wp:positionH relativeFrom="margin">
              <wp:align>left</wp:align>
            </wp:positionH>
            <wp:positionV relativeFrom="paragraph">
              <wp:posOffset>11430</wp:posOffset>
            </wp:positionV>
            <wp:extent cx="3597910" cy="1581150"/>
            <wp:effectExtent l="0" t="0" r="2540" b="0"/>
            <wp:wrapThrough wrapText="bothSides">
              <wp:wrapPolygon edited="0">
                <wp:start x="0" y="0"/>
                <wp:lineTo x="0" y="21340"/>
                <wp:lineTo x="21501" y="21340"/>
                <wp:lineTo x="21501" y="0"/>
                <wp:lineTo x="0" y="0"/>
              </wp:wrapPolygon>
            </wp:wrapThrough>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597910" cy="1581150"/>
                    </a:xfrm>
                    <a:prstGeom prst="rect">
                      <a:avLst/>
                    </a:prstGeom>
                  </pic:spPr>
                </pic:pic>
              </a:graphicData>
            </a:graphic>
            <wp14:sizeRelH relativeFrom="margin">
              <wp14:pctWidth>0</wp14:pctWidth>
            </wp14:sizeRelH>
            <wp14:sizeRelV relativeFrom="margin">
              <wp14:pctHeight>0</wp14:pctHeight>
            </wp14:sizeRelV>
          </wp:anchor>
        </w:drawing>
      </w:r>
    </w:p>
    <w:p w14:paraId="1FA23D9A" w14:textId="223167C9" w:rsidR="00AF341B" w:rsidRPr="00064BE0" w:rsidRDefault="00AF341B" w:rsidP="00AF341B">
      <w:pPr>
        <w:pStyle w:val="ListParagraph"/>
        <w:numPr>
          <w:ilvl w:val="0"/>
          <w:numId w:val="2"/>
        </w:numPr>
        <w:rPr>
          <w:b/>
          <w:bCs/>
        </w:rPr>
      </w:pPr>
      <w:r w:rsidRPr="00064BE0">
        <w:rPr>
          <w:b/>
          <w:bCs/>
        </w:rPr>
        <w:t>Discussion</w:t>
      </w:r>
    </w:p>
    <w:p w14:paraId="49FF4CF8" w14:textId="2EF4BD2A" w:rsidR="00E71FEA" w:rsidRDefault="00E71FEA" w:rsidP="00E71FEA">
      <w:pPr>
        <w:spacing w:after="0"/>
      </w:pPr>
      <w:r>
        <w:t>For pixels in the range 0-50 and 150-255 there is no transformation. Input pixel value is taken as output.</w:t>
      </w:r>
    </w:p>
    <w:p w14:paraId="43CC9E2F" w14:textId="245F0053" w:rsidR="007D1A38" w:rsidRDefault="00E71FEA" w:rsidP="00E71FEA">
      <w:pPr>
        <w:spacing w:after="0"/>
      </w:pPr>
      <w:r>
        <w:t xml:space="preserve">For the pixels in the range 100-150 there is a linear transformation added. </w:t>
      </w:r>
      <w:r w:rsidR="00B048C2">
        <w:t>Therefore,</w:t>
      </w:r>
      <w:r>
        <w:t xml:space="preserve"> input pixel value in x-axis is given by the output value in y-axis.</w:t>
      </w:r>
    </w:p>
    <w:p w14:paraId="16A90CDD" w14:textId="77777777" w:rsidR="00D35C81" w:rsidRDefault="00D35C81" w:rsidP="00AF341B">
      <w:pPr>
        <w:pStyle w:val="ListParagraph"/>
        <w:ind w:left="540"/>
      </w:pPr>
    </w:p>
    <w:p w14:paraId="09716B15" w14:textId="56021B66" w:rsidR="00AF341B" w:rsidRPr="00E71FEA" w:rsidRDefault="00AF341B" w:rsidP="00AF341B">
      <w:pPr>
        <w:pStyle w:val="ListParagraph"/>
        <w:numPr>
          <w:ilvl w:val="0"/>
          <w:numId w:val="1"/>
        </w:numPr>
        <w:tabs>
          <w:tab w:val="left" w:pos="-180"/>
        </w:tabs>
        <w:ind w:hanging="1080"/>
        <w:rPr>
          <w:b/>
          <w:bCs/>
        </w:rPr>
      </w:pPr>
      <w:r w:rsidRPr="00E71FEA">
        <w:rPr>
          <w:b/>
          <w:bCs/>
        </w:rPr>
        <w:t xml:space="preserve">Question 2 </w:t>
      </w:r>
    </w:p>
    <w:p w14:paraId="7613B4B9" w14:textId="1AF9162A" w:rsidR="00D35C81" w:rsidRPr="00064BE0" w:rsidRDefault="00D35C81" w:rsidP="00E838FA">
      <w:pPr>
        <w:pStyle w:val="ListParagraph"/>
        <w:numPr>
          <w:ilvl w:val="0"/>
          <w:numId w:val="3"/>
        </w:numPr>
        <w:tabs>
          <w:tab w:val="left" w:pos="-180"/>
          <w:tab w:val="left" w:pos="540"/>
        </w:tabs>
        <w:ind w:hanging="1260"/>
        <w:rPr>
          <w:b/>
          <w:bCs/>
        </w:rPr>
      </w:pPr>
      <w:r w:rsidRPr="00064BE0">
        <w:rPr>
          <w:b/>
          <w:bCs/>
        </w:rPr>
        <w:t>Code</w:t>
      </w:r>
      <w:r w:rsidR="00E838FA" w:rsidRPr="00064BE0">
        <w:rPr>
          <w:b/>
          <w:bCs/>
        </w:rPr>
        <w:t xml:space="preserve"> and Results</w:t>
      </w:r>
    </w:p>
    <w:p w14:paraId="48E53F09" w14:textId="58C749D2" w:rsidR="00D3774C" w:rsidRDefault="002E2661" w:rsidP="00D3774C">
      <w:pPr>
        <w:tabs>
          <w:tab w:val="left" w:pos="-180"/>
          <w:tab w:val="left" w:pos="540"/>
        </w:tabs>
      </w:pPr>
      <w:r w:rsidRPr="00064BE0">
        <w:rPr>
          <w:b/>
          <w:bCs/>
          <w:noProof/>
        </w:rPr>
        <w:drawing>
          <wp:anchor distT="0" distB="0" distL="114300" distR="114300" simplePos="0" relativeHeight="251661312" behindDoc="0" locked="0" layoutInCell="1" allowOverlap="1" wp14:anchorId="078AFDD7" wp14:editId="2785BA51">
            <wp:simplePos x="0" y="0"/>
            <wp:positionH relativeFrom="margin">
              <wp:posOffset>-351972</wp:posOffset>
            </wp:positionH>
            <wp:positionV relativeFrom="paragraph">
              <wp:posOffset>222250</wp:posOffset>
            </wp:positionV>
            <wp:extent cx="3736975" cy="1294765"/>
            <wp:effectExtent l="0" t="0" r="0" b="635"/>
            <wp:wrapThrough wrapText="bothSides">
              <wp:wrapPolygon edited="0">
                <wp:start x="0" y="0"/>
                <wp:lineTo x="0" y="21293"/>
                <wp:lineTo x="21472" y="21293"/>
                <wp:lineTo x="21472" y="0"/>
                <wp:lineTo x="0" y="0"/>
              </wp:wrapPolygon>
            </wp:wrapThrough>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736975" cy="129476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0" locked="0" layoutInCell="1" allowOverlap="1" wp14:anchorId="12CD2617" wp14:editId="3AAE9317">
            <wp:simplePos x="0" y="0"/>
            <wp:positionH relativeFrom="margin">
              <wp:posOffset>3485515</wp:posOffset>
            </wp:positionH>
            <wp:positionV relativeFrom="paragraph">
              <wp:posOffset>26670</wp:posOffset>
            </wp:positionV>
            <wp:extent cx="3061335" cy="1621790"/>
            <wp:effectExtent l="0" t="0" r="5715" b="0"/>
            <wp:wrapThrough wrapText="bothSides">
              <wp:wrapPolygon edited="0">
                <wp:start x="2419" y="0"/>
                <wp:lineTo x="269" y="254"/>
                <wp:lineTo x="134" y="3298"/>
                <wp:lineTo x="1075" y="4313"/>
                <wp:lineTo x="134" y="5582"/>
                <wp:lineTo x="134" y="6343"/>
                <wp:lineTo x="1075" y="8373"/>
                <wp:lineTo x="134" y="8880"/>
                <wp:lineTo x="0" y="14462"/>
                <wp:lineTo x="538" y="16492"/>
                <wp:lineTo x="1075" y="16492"/>
                <wp:lineTo x="672" y="18522"/>
                <wp:lineTo x="806" y="19790"/>
                <wp:lineTo x="1344" y="21312"/>
                <wp:lineTo x="6317" y="21312"/>
                <wp:lineTo x="12500" y="20551"/>
                <wp:lineTo x="21237" y="18268"/>
                <wp:lineTo x="21506" y="3298"/>
                <wp:lineTo x="21237" y="2537"/>
                <wp:lineTo x="6989" y="0"/>
                <wp:lineTo x="2419"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61335" cy="16217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84597A" w14:textId="286FDD80" w:rsidR="00D3774C" w:rsidRDefault="00D3774C" w:rsidP="00D3774C">
      <w:pPr>
        <w:tabs>
          <w:tab w:val="left" w:pos="-180"/>
          <w:tab w:val="left" w:pos="540"/>
        </w:tabs>
      </w:pPr>
    </w:p>
    <w:p w14:paraId="3335BBAB" w14:textId="2C2B476A" w:rsidR="00006F81" w:rsidRDefault="00006F81" w:rsidP="00006F81">
      <w:pPr>
        <w:pStyle w:val="ListParagraph"/>
        <w:tabs>
          <w:tab w:val="left" w:pos="-180"/>
          <w:tab w:val="left" w:pos="540"/>
        </w:tabs>
        <w:ind w:left="1440"/>
        <w:rPr>
          <w:b/>
          <w:bCs/>
        </w:rPr>
      </w:pPr>
    </w:p>
    <w:p w14:paraId="11CB2947" w14:textId="66B73089" w:rsidR="00006F81" w:rsidRDefault="00006F81" w:rsidP="00006F81">
      <w:pPr>
        <w:pStyle w:val="ListParagraph"/>
        <w:tabs>
          <w:tab w:val="left" w:pos="-180"/>
          <w:tab w:val="left" w:pos="540"/>
        </w:tabs>
        <w:ind w:left="1440"/>
        <w:rPr>
          <w:b/>
          <w:bCs/>
        </w:rPr>
      </w:pPr>
    </w:p>
    <w:p w14:paraId="770A4BD0" w14:textId="191348A8" w:rsidR="00006F81" w:rsidRDefault="002E2661" w:rsidP="00006F81">
      <w:pPr>
        <w:pStyle w:val="ListParagraph"/>
        <w:tabs>
          <w:tab w:val="left" w:pos="-180"/>
          <w:tab w:val="left" w:pos="540"/>
        </w:tabs>
        <w:ind w:left="1440"/>
        <w:rPr>
          <w:b/>
          <w:bCs/>
        </w:rPr>
      </w:pPr>
      <w:r w:rsidRPr="00064BE0">
        <w:rPr>
          <w:b/>
          <w:bCs/>
          <w:noProof/>
        </w:rPr>
        <w:drawing>
          <wp:anchor distT="0" distB="0" distL="114300" distR="114300" simplePos="0" relativeHeight="251662336" behindDoc="0" locked="0" layoutInCell="1" allowOverlap="1" wp14:anchorId="51D19587" wp14:editId="50FD1E58">
            <wp:simplePos x="0" y="0"/>
            <wp:positionH relativeFrom="margin">
              <wp:posOffset>-368935</wp:posOffset>
            </wp:positionH>
            <wp:positionV relativeFrom="paragraph">
              <wp:posOffset>325120</wp:posOffset>
            </wp:positionV>
            <wp:extent cx="3700145" cy="1303020"/>
            <wp:effectExtent l="0" t="0" r="0" b="0"/>
            <wp:wrapThrough wrapText="bothSides">
              <wp:wrapPolygon edited="0">
                <wp:start x="0" y="0"/>
                <wp:lineTo x="0" y="21158"/>
                <wp:lineTo x="21463" y="21158"/>
                <wp:lineTo x="21463" y="0"/>
                <wp:lineTo x="0" y="0"/>
              </wp:wrapPolygon>
            </wp:wrapThrough>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700145" cy="1303020"/>
                    </a:xfrm>
                    <a:prstGeom prst="rect">
                      <a:avLst/>
                    </a:prstGeom>
                  </pic:spPr>
                </pic:pic>
              </a:graphicData>
            </a:graphic>
            <wp14:sizeRelH relativeFrom="margin">
              <wp14:pctWidth>0</wp14:pctWidth>
            </wp14:sizeRelH>
            <wp14:sizeRelV relativeFrom="margin">
              <wp14:pctHeight>0</wp14:pctHeight>
            </wp14:sizeRelV>
          </wp:anchor>
        </w:drawing>
      </w:r>
      <w:r w:rsidR="00006F81">
        <w:rPr>
          <w:noProof/>
        </w:rPr>
        <w:drawing>
          <wp:anchor distT="0" distB="0" distL="114300" distR="114300" simplePos="0" relativeHeight="251667456" behindDoc="0" locked="0" layoutInCell="1" allowOverlap="1" wp14:anchorId="13E347DB" wp14:editId="3625493E">
            <wp:simplePos x="0" y="0"/>
            <wp:positionH relativeFrom="column">
              <wp:posOffset>3387725</wp:posOffset>
            </wp:positionH>
            <wp:positionV relativeFrom="paragraph">
              <wp:posOffset>173355</wp:posOffset>
            </wp:positionV>
            <wp:extent cx="3175635" cy="1689100"/>
            <wp:effectExtent l="0" t="0" r="5715" b="6350"/>
            <wp:wrapThrough wrapText="bothSides">
              <wp:wrapPolygon edited="0">
                <wp:start x="777" y="0"/>
                <wp:lineTo x="0" y="4385"/>
                <wp:lineTo x="0" y="11450"/>
                <wp:lineTo x="259" y="12180"/>
                <wp:lineTo x="1166" y="12180"/>
                <wp:lineTo x="389" y="14860"/>
                <wp:lineTo x="389" y="15591"/>
                <wp:lineTo x="1166" y="16078"/>
                <wp:lineTo x="648" y="18758"/>
                <wp:lineTo x="777" y="19732"/>
                <wp:lineTo x="1425" y="19976"/>
                <wp:lineTo x="1296" y="21438"/>
                <wp:lineTo x="6349" y="21438"/>
                <wp:lineTo x="6479" y="20220"/>
                <wp:lineTo x="14512" y="19976"/>
                <wp:lineTo x="21380" y="18514"/>
                <wp:lineTo x="21509" y="2923"/>
                <wp:lineTo x="20473" y="2436"/>
                <wp:lineTo x="6997" y="0"/>
                <wp:lineTo x="777"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5635" cy="1689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9BEF18" w14:textId="5F88AAF4" w:rsidR="00006F81" w:rsidRDefault="00006F81" w:rsidP="00006F81">
      <w:pPr>
        <w:pStyle w:val="ListParagraph"/>
        <w:tabs>
          <w:tab w:val="left" w:pos="-180"/>
          <w:tab w:val="left" w:pos="540"/>
        </w:tabs>
        <w:ind w:left="1440"/>
        <w:rPr>
          <w:b/>
          <w:bCs/>
        </w:rPr>
      </w:pPr>
    </w:p>
    <w:p w14:paraId="67384935" w14:textId="54B055DB" w:rsidR="00006F81" w:rsidRDefault="00006F81" w:rsidP="00006F81">
      <w:pPr>
        <w:pStyle w:val="ListParagraph"/>
        <w:tabs>
          <w:tab w:val="left" w:pos="-180"/>
          <w:tab w:val="left" w:pos="540"/>
        </w:tabs>
        <w:ind w:left="1440"/>
        <w:rPr>
          <w:b/>
          <w:bCs/>
        </w:rPr>
      </w:pPr>
    </w:p>
    <w:p w14:paraId="1B23945F" w14:textId="0018332B" w:rsidR="00006F81" w:rsidRDefault="00006F81" w:rsidP="00006F81">
      <w:pPr>
        <w:pStyle w:val="ListParagraph"/>
        <w:tabs>
          <w:tab w:val="left" w:pos="-180"/>
          <w:tab w:val="left" w:pos="540"/>
        </w:tabs>
        <w:ind w:left="1440"/>
        <w:rPr>
          <w:b/>
          <w:bCs/>
        </w:rPr>
      </w:pPr>
    </w:p>
    <w:p w14:paraId="3B6F9D30" w14:textId="77777777" w:rsidR="00006F81" w:rsidRDefault="00006F81" w:rsidP="00006F81">
      <w:pPr>
        <w:pStyle w:val="ListParagraph"/>
        <w:tabs>
          <w:tab w:val="left" w:pos="-180"/>
          <w:tab w:val="left" w:pos="540"/>
        </w:tabs>
        <w:ind w:left="1440"/>
        <w:rPr>
          <w:b/>
          <w:bCs/>
        </w:rPr>
      </w:pPr>
    </w:p>
    <w:p w14:paraId="3A7C87C1" w14:textId="3C2A0605" w:rsidR="00D3774C" w:rsidRPr="00064BE0" w:rsidRDefault="00D3774C" w:rsidP="00E838FA">
      <w:pPr>
        <w:pStyle w:val="ListParagraph"/>
        <w:numPr>
          <w:ilvl w:val="0"/>
          <w:numId w:val="3"/>
        </w:numPr>
        <w:tabs>
          <w:tab w:val="left" w:pos="-180"/>
          <w:tab w:val="left" w:pos="540"/>
        </w:tabs>
        <w:ind w:hanging="1260"/>
        <w:rPr>
          <w:b/>
          <w:bCs/>
        </w:rPr>
      </w:pPr>
      <w:r w:rsidRPr="00064BE0">
        <w:rPr>
          <w:b/>
          <w:bCs/>
        </w:rPr>
        <w:t>Discussion</w:t>
      </w:r>
    </w:p>
    <w:p w14:paraId="67D3BBFF" w14:textId="581A1362" w:rsidR="007D1A38" w:rsidRDefault="00A90F76" w:rsidP="00E838FA">
      <w:pPr>
        <w:tabs>
          <w:tab w:val="left" w:pos="-180"/>
          <w:tab w:val="left" w:pos="540"/>
        </w:tabs>
      </w:pPr>
      <w:r>
        <w:t>By considering the histogram of the original image pixel values corresponding to white matter was identified as 18</w:t>
      </w:r>
      <w:r w:rsidR="0026639A">
        <w:t>6</w:t>
      </w:r>
      <w:r>
        <w:t>-255 and the pixel values corresponding to gray matter was identified as 146-18</w:t>
      </w:r>
      <w:r w:rsidR="0026639A">
        <w:t xml:space="preserve">5. </w:t>
      </w:r>
      <w:r w:rsidR="00B048C2">
        <w:t>Therefore,</w:t>
      </w:r>
      <w:r w:rsidR="0026639A">
        <w:t xml:space="preserve"> to accentuate those pixel values, corresponding pixel ranges were given a transformation to give out a higher </w:t>
      </w:r>
      <w:r w:rsidR="00B048C2">
        <w:t>pixel value</w:t>
      </w:r>
      <w:r w:rsidR="0026639A">
        <w:t xml:space="preserve"> and other pixel values were </w:t>
      </w:r>
      <w:r w:rsidR="00B048C2">
        <w:t xml:space="preserve">given a transformation to output a lower pixel value. Accentuated and non-accentuated areas have </w:t>
      </w:r>
      <w:proofErr w:type="gramStart"/>
      <w:r w:rsidR="00B048C2">
        <w:t>were</w:t>
      </w:r>
      <w:proofErr w:type="gramEnd"/>
      <w:r w:rsidR="00B048C2">
        <w:t xml:space="preserve"> given a gradient to not harm the details of the image.</w:t>
      </w:r>
    </w:p>
    <w:p w14:paraId="3DB178FB" w14:textId="13F159A8" w:rsidR="00D3774C" w:rsidRPr="00006F81" w:rsidRDefault="00D3774C" w:rsidP="00D3774C">
      <w:pPr>
        <w:pStyle w:val="ListParagraph"/>
        <w:numPr>
          <w:ilvl w:val="0"/>
          <w:numId w:val="1"/>
        </w:numPr>
        <w:tabs>
          <w:tab w:val="left" w:pos="-180"/>
          <w:tab w:val="left" w:pos="540"/>
        </w:tabs>
        <w:ind w:hanging="1080"/>
        <w:rPr>
          <w:b/>
          <w:bCs/>
        </w:rPr>
      </w:pPr>
      <w:r w:rsidRPr="00006F81">
        <w:rPr>
          <w:b/>
          <w:bCs/>
        </w:rPr>
        <w:t>Question 3</w:t>
      </w:r>
    </w:p>
    <w:p w14:paraId="337066B1" w14:textId="3AD17C59" w:rsidR="00D3774C" w:rsidRDefault="00E838FA" w:rsidP="00D3774C">
      <w:pPr>
        <w:pStyle w:val="ListParagraph"/>
        <w:numPr>
          <w:ilvl w:val="0"/>
          <w:numId w:val="4"/>
        </w:numPr>
        <w:tabs>
          <w:tab w:val="left" w:pos="-180"/>
          <w:tab w:val="left" w:pos="540"/>
        </w:tabs>
        <w:ind w:hanging="1260"/>
      </w:pPr>
      <w:r>
        <w:rPr>
          <w:noProof/>
        </w:rPr>
        <w:drawing>
          <wp:anchor distT="0" distB="0" distL="114300" distR="114300" simplePos="0" relativeHeight="251666432" behindDoc="0" locked="0" layoutInCell="1" allowOverlap="1" wp14:anchorId="40421CEB" wp14:editId="0711306A">
            <wp:simplePos x="0" y="0"/>
            <wp:positionH relativeFrom="column">
              <wp:posOffset>3724275</wp:posOffset>
            </wp:positionH>
            <wp:positionV relativeFrom="paragraph">
              <wp:posOffset>182880</wp:posOffset>
            </wp:positionV>
            <wp:extent cx="2794000" cy="1518285"/>
            <wp:effectExtent l="0" t="0" r="6350" b="5715"/>
            <wp:wrapThrough wrapText="bothSides">
              <wp:wrapPolygon edited="0">
                <wp:start x="1767" y="0"/>
                <wp:lineTo x="295" y="271"/>
                <wp:lineTo x="147" y="3252"/>
                <wp:lineTo x="1031" y="4607"/>
                <wp:lineTo x="147" y="5420"/>
                <wp:lineTo x="0" y="11925"/>
                <wp:lineTo x="295" y="13280"/>
                <wp:lineTo x="1031" y="13280"/>
                <wp:lineTo x="442" y="15177"/>
                <wp:lineTo x="442" y="16261"/>
                <wp:lineTo x="1031" y="17616"/>
                <wp:lineTo x="736" y="18700"/>
                <wp:lineTo x="736" y="19513"/>
                <wp:lineTo x="1325" y="21410"/>
                <wp:lineTo x="6480" y="21410"/>
                <wp:lineTo x="6922" y="20868"/>
                <wp:lineTo x="7658" y="18700"/>
                <wp:lineTo x="7511" y="17616"/>
                <wp:lineTo x="15022" y="17616"/>
                <wp:lineTo x="21502" y="15719"/>
                <wp:lineTo x="21502" y="5962"/>
                <wp:lineTo x="20324" y="5691"/>
                <wp:lineTo x="7511" y="4607"/>
                <wp:lineTo x="7805" y="4607"/>
                <wp:lineTo x="8542" y="1084"/>
                <wp:lineTo x="8395" y="0"/>
                <wp:lineTo x="1767"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94000" cy="1518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7896C76D" wp14:editId="73B8124B">
            <wp:simplePos x="0" y="0"/>
            <wp:positionH relativeFrom="column">
              <wp:posOffset>-167640</wp:posOffset>
            </wp:positionH>
            <wp:positionV relativeFrom="paragraph">
              <wp:posOffset>175260</wp:posOffset>
            </wp:positionV>
            <wp:extent cx="3824605" cy="1615440"/>
            <wp:effectExtent l="0" t="0" r="4445" b="3810"/>
            <wp:wrapThrough wrapText="bothSides">
              <wp:wrapPolygon edited="0">
                <wp:start x="0" y="0"/>
                <wp:lineTo x="0" y="21396"/>
                <wp:lineTo x="21518" y="21396"/>
                <wp:lineTo x="21518" y="0"/>
                <wp:lineTo x="0" y="0"/>
              </wp:wrapPolygon>
            </wp:wrapThrough>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824605" cy="1615440"/>
                    </a:xfrm>
                    <a:prstGeom prst="rect">
                      <a:avLst/>
                    </a:prstGeom>
                  </pic:spPr>
                </pic:pic>
              </a:graphicData>
            </a:graphic>
            <wp14:sizeRelH relativeFrom="margin">
              <wp14:pctWidth>0</wp14:pctWidth>
            </wp14:sizeRelH>
            <wp14:sizeRelV relativeFrom="margin">
              <wp14:pctHeight>0</wp14:pctHeight>
            </wp14:sizeRelV>
          </wp:anchor>
        </w:drawing>
      </w:r>
      <w:r w:rsidR="00D3774C">
        <w:t>Code</w:t>
      </w:r>
      <w:r w:rsidR="007D1A38">
        <w:t xml:space="preserve"> and results</w:t>
      </w:r>
    </w:p>
    <w:p w14:paraId="399495D4" w14:textId="6B27B26D" w:rsidR="00D3774C" w:rsidRDefault="007D1A38" w:rsidP="00D3774C">
      <w:pPr>
        <w:pStyle w:val="ListParagraph"/>
        <w:tabs>
          <w:tab w:val="left" w:pos="-180"/>
          <w:tab w:val="left" w:pos="540"/>
        </w:tabs>
        <w:ind w:left="1440"/>
      </w:pPr>
      <w:r>
        <w:rPr>
          <w:noProof/>
        </w:rPr>
        <w:drawing>
          <wp:anchor distT="0" distB="0" distL="114300" distR="114300" simplePos="0" relativeHeight="251668480" behindDoc="0" locked="0" layoutInCell="1" allowOverlap="1" wp14:anchorId="28156FA8" wp14:editId="2912074F">
            <wp:simplePos x="0" y="0"/>
            <wp:positionH relativeFrom="column">
              <wp:posOffset>-171450</wp:posOffset>
            </wp:positionH>
            <wp:positionV relativeFrom="paragraph">
              <wp:posOffset>1720215</wp:posOffset>
            </wp:positionV>
            <wp:extent cx="3810000" cy="607695"/>
            <wp:effectExtent l="0" t="0" r="0" b="1905"/>
            <wp:wrapThrough wrapText="bothSides">
              <wp:wrapPolygon edited="0">
                <wp:start x="0" y="0"/>
                <wp:lineTo x="0" y="20991"/>
                <wp:lineTo x="21492" y="20991"/>
                <wp:lineTo x="21492" y="0"/>
                <wp:lineTo x="0" y="0"/>
              </wp:wrapPolygon>
            </wp:wrapThrough>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810000" cy="607695"/>
                    </a:xfrm>
                    <a:prstGeom prst="rect">
                      <a:avLst/>
                    </a:prstGeom>
                  </pic:spPr>
                </pic:pic>
              </a:graphicData>
            </a:graphic>
            <wp14:sizeRelH relativeFrom="margin">
              <wp14:pctWidth>0</wp14:pctWidth>
            </wp14:sizeRelH>
            <wp14:sizeRelV relativeFrom="margin">
              <wp14:pctHeight>0</wp14:pctHeight>
            </wp14:sizeRelV>
          </wp:anchor>
        </w:drawing>
      </w:r>
    </w:p>
    <w:p w14:paraId="1F759AA4" w14:textId="03665D1D" w:rsidR="007D1A38" w:rsidRPr="007D1A38" w:rsidRDefault="007D1A38" w:rsidP="007D1A38"/>
    <w:p w14:paraId="03EEBD61" w14:textId="6CF4EB7E" w:rsidR="007D1A38" w:rsidRDefault="00635A1C" w:rsidP="00635A1C">
      <w:pPr>
        <w:ind w:firstLine="720"/>
      </w:pPr>
      <w:r>
        <w:rPr>
          <w:noProof/>
        </w:rPr>
        <w:drawing>
          <wp:anchor distT="0" distB="0" distL="114300" distR="114300" simplePos="0" relativeHeight="251669504" behindDoc="0" locked="0" layoutInCell="1" allowOverlap="1" wp14:anchorId="691167FF" wp14:editId="7126A7DA">
            <wp:simplePos x="0" y="0"/>
            <wp:positionH relativeFrom="page">
              <wp:posOffset>4585124</wp:posOffset>
            </wp:positionH>
            <wp:positionV relativeFrom="paragraph">
              <wp:posOffset>231563</wp:posOffset>
            </wp:positionV>
            <wp:extent cx="2949575" cy="1562100"/>
            <wp:effectExtent l="0" t="0" r="3175" b="0"/>
            <wp:wrapThrough wrapText="bothSides">
              <wp:wrapPolygon edited="0">
                <wp:start x="5720" y="0"/>
                <wp:lineTo x="2093" y="527"/>
                <wp:lineTo x="0" y="1844"/>
                <wp:lineTo x="0" y="6849"/>
                <wp:lineTo x="698" y="8693"/>
                <wp:lineTo x="419" y="8693"/>
                <wp:lineTo x="419" y="17122"/>
                <wp:lineTo x="1674" y="17122"/>
                <wp:lineTo x="1256" y="18702"/>
                <wp:lineTo x="1256" y="19229"/>
                <wp:lineTo x="1953" y="21337"/>
                <wp:lineTo x="21344" y="21337"/>
                <wp:lineTo x="21484" y="18176"/>
                <wp:lineTo x="21484" y="1580"/>
                <wp:lineTo x="20786" y="527"/>
                <wp:lineTo x="19112" y="0"/>
                <wp:lineTo x="572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49575" cy="15621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B15767" w14:textId="3C730022" w:rsidR="00635A1C" w:rsidRDefault="00635A1C" w:rsidP="00635A1C">
      <w:pPr>
        <w:ind w:firstLine="720"/>
      </w:pPr>
    </w:p>
    <w:p w14:paraId="22D8F08B" w14:textId="7790D651" w:rsidR="00635A1C" w:rsidRDefault="00635A1C" w:rsidP="00635A1C">
      <w:pPr>
        <w:ind w:firstLine="720"/>
      </w:pPr>
    </w:p>
    <w:p w14:paraId="41B41D74" w14:textId="77777777" w:rsidR="00635A1C" w:rsidRPr="007D1A38" w:rsidRDefault="00635A1C" w:rsidP="00635A1C">
      <w:pPr>
        <w:ind w:firstLine="720"/>
      </w:pPr>
    </w:p>
    <w:p w14:paraId="5AB6C63A" w14:textId="706990E0" w:rsidR="007D1A38" w:rsidRPr="00A74AF9" w:rsidRDefault="007D1A38" w:rsidP="007D1A38">
      <w:pPr>
        <w:pStyle w:val="ListParagraph"/>
        <w:numPr>
          <w:ilvl w:val="0"/>
          <w:numId w:val="4"/>
        </w:numPr>
        <w:ind w:left="630"/>
        <w:rPr>
          <w:b/>
          <w:bCs/>
        </w:rPr>
      </w:pPr>
      <w:r w:rsidRPr="00A74AF9">
        <w:rPr>
          <w:b/>
          <w:bCs/>
        </w:rPr>
        <w:t>Discussion</w:t>
      </w:r>
    </w:p>
    <w:p w14:paraId="2DDB0B4E" w14:textId="0AFB3032" w:rsidR="00F44E2D" w:rsidRDefault="00F44E2D" w:rsidP="007D1A38">
      <w:r>
        <w:t>Here Lab color space is considered. Initially the BGR image is converted to Lab color space. Since the gamma correction is done to the L plane the Lab image array is split into separate plane. Then the gamma correction is done to the L plane.  Finally, the gamma corrected L plane is merged with a, b planes. And converted back to RGB color space for displaying.</w:t>
      </w:r>
    </w:p>
    <w:p w14:paraId="6174A589" w14:textId="6FB3CAAF" w:rsidR="00635A1C" w:rsidRDefault="00635A1C" w:rsidP="007D1A38">
      <w:r>
        <w:t>Here by gamma correction darker areas of the image is transformed into a wider region. Therefore, we will be able to see more details in the darker area.</w:t>
      </w:r>
    </w:p>
    <w:p w14:paraId="3F764BA2" w14:textId="38736441" w:rsidR="00F44E2D" w:rsidRDefault="00F44E2D" w:rsidP="007D1A38">
      <w:r>
        <w:t>The comparison shows original image and gamma corrected image with gamma=0.5.</w:t>
      </w:r>
    </w:p>
    <w:p w14:paraId="3DD9D56D" w14:textId="44AC9E91" w:rsidR="00ED4069" w:rsidRPr="007D1A38" w:rsidRDefault="00ED4069" w:rsidP="007D1A38">
      <w:r>
        <w:t xml:space="preserve">By increasing the gamma value beyond 0.5 the detail of darker areas will be more and more identical to the original image since the transformation becomes linear. By further decreasing gamma below 0.5 </w:t>
      </w:r>
      <w:r w:rsidR="002E2661">
        <w:t xml:space="preserve">the low valued pixels will get transformed to higher values resulting in the dark areas being </w:t>
      </w:r>
      <w:proofErr w:type="gramStart"/>
      <w:r w:rsidR="002E2661">
        <w:t>more brighter</w:t>
      </w:r>
      <w:proofErr w:type="gramEnd"/>
      <w:r w:rsidR="002E2661">
        <w:t xml:space="preserve"> and less dark.  </w:t>
      </w:r>
    </w:p>
    <w:p w14:paraId="46A55D05" w14:textId="1B6AE6B9" w:rsidR="007D1A38" w:rsidRPr="007D1A38" w:rsidRDefault="007D1A38" w:rsidP="007D1A38"/>
    <w:p w14:paraId="6234F0C2" w14:textId="64C4A42D" w:rsidR="007D1A38" w:rsidRDefault="00833461" w:rsidP="007D1A38">
      <w:pPr>
        <w:pStyle w:val="ListParagraph"/>
        <w:numPr>
          <w:ilvl w:val="0"/>
          <w:numId w:val="1"/>
        </w:numPr>
        <w:tabs>
          <w:tab w:val="left" w:pos="-90"/>
        </w:tabs>
        <w:ind w:hanging="1080"/>
      </w:pPr>
      <w:r>
        <w:rPr>
          <w:noProof/>
        </w:rPr>
        <w:lastRenderedPageBreak/>
        <w:drawing>
          <wp:anchor distT="0" distB="0" distL="114300" distR="114300" simplePos="0" relativeHeight="251671552" behindDoc="0" locked="0" layoutInCell="1" allowOverlap="1" wp14:anchorId="68F9C0B5" wp14:editId="329B4305">
            <wp:simplePos x="0" y="0"/>
            <wp:positionH relativeFrom="column">
              <wp:posOffset>3406775</wp:posOffset>
            </wp:positionH>
            <wp:positionV relativeFrom="paragraph">
              <wp:posOffset>5715</wp:posOffset>
            </wp:positionV>
            <wp:extent cx="3185160" cy="3093720"/>
            <wp:effectExtent l="0" t="0" r="0" b="0"/>
            <wp:wrapThrough wrapText="bothSides">
              <wp:wrapPolygon edited="0">
                <wp:start x="3746" y="0"/>
                <wp:lineTo x="517" y="931"/>
                <wp:lineTo x="0" y="1197"/>
                <wp:lineTo x="0" y="3857"/>
                <wp:lineTo x="517" y="4522"/>
                <wp:lineTo x="129" y="4522"/>
                <wp:lineTo x="129" y="6118"/>
                <wp:lineTo x="1679" y="6650"/>
                <wp:lineTo x="388" y="6916"/>
                <wp:lineTo x="388" y="8645"/>
                <wp:lineTo x="1679" y="8778"/>
                <wp:lineTo x="1163" y="9310"/>
                <wp:lineTo x="1679" y="10374"/>
                <wp:lineTo x="3488" y="10906"/>
                <wp:lineTo x="129" y="12103"/>
                <wp:lineTo x="0" y="12502"/>
                <wp:lineTo x="1679" y="13034"/>
                <wp:lineTo x="129" y="13034"/>
                <wp:lineTo x="129" y="16892"/>
                <wp:lineTo x="388" y="19286"/>
                <wp:lineTo x="1292" y="19818"/>
                <wp:lineTo x="1292" y="20217"/>
                <wp:lineTo x="2067" y="21414"/>
                <wp:lineTo x="20024" y="21414"/>
                <wp:lineTo x="20928" y="21148"/>
                <wp:lineTo x="21445" y="20483"/>
                <wp:lineTo x="21445" y="11571"/>
                <wp:lineTo x="21187" y="11438"/>
                <wp:lineTo x="19249" y="10906"/>
                <wp:lineTo x="20282" y="10906"/>
                <wp:lineTo x="21445" y="9842"/>
                <wp:lineTo x="21445" y="931"/>
                <wp:lineTo x="20411" y="399"/>
                <wp:lineTo x="17569" y="0"/>
                <wp:lineTo x="3746"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85160" cy="3093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1A38">
        <w:t>Question 4</w:t>
      </w:r>
    </w:p>
    <w:p w14:paraId="753BAAC9" w14:textId="2B7B068E" w:rsidR="007D1A38" w:rsidRPr="00A74AF9" w:rsidRDefault="00833461" w:rsidP="00833461">
      <w:pPr>
        <w:pStyle w:val="ListParagraph"/>
        <w:numPr>
          <w:ilvl w:val="0"/>
          <w:numId w:val="4"/>
        </w:numPr>
        <w:ind w:left="630"/>
        <w:rPr>
          <w:b/>
          <w:bCs/>
        </w:rPr>
      </w:pPr>
      <w:r w:rsidRPr="00A74AF9">
        <w:rPr>
          <w:b/>
          <w:bCs/>
          <w:noProof/>
        </w:rPr>
        <w:drawing>
          <wp:anchor distT="0" distB="0" distL="114300" distR="114300" simplePos="0" relativeHeight="251670528" behindDoc="0" locked="0" layoutInCell="1" allowOverlap="1" wp14:anchorId="134686A0" wp14:editId="78606A80">
            <wp:simplePos x="0" y="0"/>
            <wp:positionH relativeFrom="column">
              <wp:posOffset>-180975</wp:posOffset>
            </wp:positionH>
            <wp:positionV relativeFrom="paragraph">
              <wp:posOffset>187325</wp:posOffset>
            </wp:positionV>
            <wp:extent cx="3028950" cy="1317859"/>
            <wp:effectExtent l="0" t="0" r="0" b="0"/>
            <wp:wrapThrough wrapText="bothSides">
              <wp:wrapPolygon edited="0">
                <wp:start x="0" y="0"/>
                <wp:lineTo x="0" y="21236"/>
                <wp:lineTo x="21464" y="21236"/>
                <wp:lineTo x="21464" y="0"/>
                <wp:lineTo x="0" y="0"/>
              </wp:wrapPolygon>
            </wp:wrapThrough>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028950" cy="1317859"/>
                    </a:xfrm>
                    <a:prstGeom prst="rect">
                      <a:avLst/>
                    </a:prstGeom>
                  </pic:spPr>
                </pic:pic>
              </a:graphicData>
            </a:graphic>
          </wp:anchor>
        </w:drawing>
      </w:r>
      <w:r w:rsidRPr="00A74AF9">
        <w:rPr>
          <w:b/>
          <w:bCs/>
        </w:rPr>
        <w:t>Code and Results</w:t>
      </w:r>
    </w:p>
    <w:p w14:paraId="652CA5DD" w14:textId="07A5BED9" w:rsidR="00833461" w:rsidRDefault="00833461" w:rsidP="00833461">
      <w:pPr>
        <w:pStyle w:val="ListParagraph"/>
        <w:ind w:left="630"/>
      </w:pPr>
    </w:p>
    <w:p w14:paraId="3421BEB2" w14:textId="36FF88AB" w:rsidR="00833461" w:rsidRPr="007D1A38" w:rsidRDefault="00833461" w:rsidP="00833461">
      <w:pPr>
        <w:pStyle w:val="ListParagraph"/>
        <w:ind w:left="1440"/>
      </w:pPr>
    </w:p>
    <w:p w14:paraId="72EE232A" w14:textId="0271AC6F" w:rsidR="007D1A38" w:rsidRPr="007D1A38" w:rsidRDefault="007D1A38" w:rsidP="007D1A38"/>
    <w:p w14:paraId="76640E03" w14:textId="58B9A390" w:rsidR="007D1A38" w:rsidRPr="007D1A38" w:rsidRDefault="007D1A38" w:rsidP="007D1A38"/>
    <w:p w14:paraId="1D2DC348" w14:textId="77777777" w:rsidR="00F44E2D" w:rsidRPr="007D1A38" w:rsidRDefault="00F44E2D" w:rsidP="007D1A38"/>
    <w:p w14:paraId="53619217" w14:textId="0022F157" w:rsidR="007D1A38" w:rsidRPr="00A74AF9" w:rsidRDefault="00833461" w:rsidP="00833461">
      <w:pPr>
        <w:pStyle w:val="ListParagraph"/>
        <w:numPr>
          <w:ilvl w:val="0"/>
          <w:numId w:val="4"/>
        </w:numPr>
        <w:ind w:left="630"/>
        <w:rPr>
          <w:b/>
          <w:bCs/>
        </w:rPr>
      </w:pPr>
      <w:r w:rsidRPr="00A74AF9">
        <w:rPr>
          <w:b/>
          <w:bCs/>
        </w:rPr>
        <w:t>Discussion</w:t>
      </w:r>
    </w:p>
    <w:p w14:paraId="57D09437" w14:textId="77777777" w:rsidR="006F1564" w:rsidRDefault="00005235" w:rsidP="00833461">
      <w:r>
        <w:t xml:space="preserve">Histogram of an image provides us a visual to the distribution of the </w:t>
      </w:r>
      <w:proofErr w:type="gramStart"/>
      <w:r>
        <w:t>pixels</w:t>
      </w:r>
      <w:proofErr w:type="gramEnd"/>
      <w:r>
        <w:t xml:space="preserve"> values of the image. Pixels values of the image vary in the range 0-255. As seen in the top left plot, some pixel values have a high </w:t>
      </w:r>
      <w:r w:rsidR="006F1564">
        <w:t>frequency,</w:t>
      </w:r>
      <w:r>
        <w:t xml:space="preserve"> and some have a very low frequency. By histogram equalization we spread out the most frequent pixel intensity </w:t>
      </w:r>
      <w:r w:rsidR="006F1564">
        <w:t xml:space="preserve">values. It’s like starching the histogram. </w:t>
      </w:r>
    </w:p>
    <w:p w14:paraId="29B1AFB4" w14:textId="1F9C61F9" w:rsidR="001F53C7" w:rsidRDefault="006F1564" w:rsidP="00833461">
      <w:r>
        <w:t xml:space="preserve">Here a gray scale image was considered for equalization. If and RGB image was used equalization </w:t>
      </w:r>
      <w:proofErr w:type="gramStart"/>
      <w:r>
        <w:t>has to</w:t>
      </w:r>
      <w:proofErr w:type="gramEnd"/>
      <w:r>
        <w:t xml:space="preserve"> be done in all three planes. </w:t>
      </w:r>
    </w:p>
    <w:p w14:paraId="492DB96A" w14:textId="0404C561" w:rsidR="00833461" w:rsidRPr="00635A1C" w:rsidRDefault="00833461" w:rsidP="00833461">
      <w:pPr>
        <w:pStyle w:val="ListParagraph"/>
        <w:numPr>
          <w:ilvl w:val="0"/>
          <w:numId w:val="1"/>
        </w:numPr>
        <w:rPr>
          <w:b/>
          <w:bCs/>
        </w:rPr>
      </w:pPr>
      <w:r w:rsidRPr="00635A1C">
        <w:rPr>
          <w:b/>
          <w:bCs/>
        </w:rPr>
        <w:t>Question 5</w:t>
      </w:r>
      <w:r w:rsidR="00240AA5" w:rsidRPr="00635A1C">
        <w:rPr>
          <w:b/>
          <w:bCs/>
        </w:rPr>
        <w:t xml:space="preserve"> a)</w:t>
      </w:r>
    </w:p>
    <w:p w14:paraId="16E0070E" w14:textId="7B8595BC" w:rsidR="00833461" w:rsidRPr="00A74AF9" w:rsidRDefault="00A74AF9" w:rsidP="00964525">
      <w:pPr>
        <w:pStyle w:val="ListParagraph"/>
        <w:numPr>
          <w:ilvl w:val="0"/>
          <w:numId w:val="5"/>
        </w:numPr>
        <w:ind w:left="990" w:hanging="270"/>
        <w:rPr>
          <w:b/>
          <w:bCs/>
        </w:rPr>
      </w:pPr>
      <w:r w:rsidRPr="00A74AF9">
        <w:rPr>
          <w:b/>
          <w:bCs/>
          <w:noProof/>
        </w:rPr>
        <w:drawing>
          <wp:anchor distT="0" distB="0" distL="114300" distR="114300" simplePos="0" relativeHeight="251673600" behindDoc="0" locked="0" layoutInCell="1" allowOverlap="1" wp14:anchorId="6B13AB22" wp14:editId="5B495BA1">
            <wp:simplePos x="0" y="0"/>
            <wp:positionH relativeFrom="page">
              <wp:posOffset>3780064</wp:posOffset>
            </wp:positionH>
            <wp:positionV relativeFrom="paragraph">
              <wp:posOffset>166733</wp:posOffset>
            </wp:positionV>
            <wp:extent cx="3838575" cy="849630"/>
            <wp:effectExtent l="0" t="0" r="0" b="7620"/>
            <wp:wrapThrough wrapText="bothSides">
              <wp:wrapPolygon edited="0">
                <wp:start x="2466" y="0"/>
                <wp:lineTo x="536" y="1937"/>
                <wp:lineTo x="214" y="7265"/>
                <wp:lineTo x="214" y="13561"/>
                <wp:lineTo x="858" y="15982"/>
                <wp:lineTo x="107" y="15982"/>
                <wp:lineTo x="107" y="18404"/>
                <wp:lineTo x="858" y="21309"/>
                <wp:lineTo x="20582" y="21309"/>
                <wp:lineTo x="21010" y="20341"/>
                <wp:lineTo x="21439" y="18404"/>
                <wp:lineTo x="21439" y="2906"/>
                <wp:lineTo x="20689" y="969"/>
                <wp:lineTo x="18867" y="0"/>
                <wp:lineTo x="2466"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838575" cy="8496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4525" w:rsidRPr="00A74AF9">
        <w:rPr>
          <w:b/>
          <w:bCs/>
        </w:rPr>
        <w:t>Code and results</w:t>
      </w:r>
    </w:p>
    <w:p w14:paraId="19E1010A" w14:textId="19CC3AE4" w:rsidR="00240AA5" w:rsidRPr="00240AA5" w:rsidRDefault="00126FCC" w:rsidP="001F53C7">
      <w:pPr>
        <w:pStyle w:val="ListParagraph"/>
        <w:ind w:left="1440"/>
      </w:pPr>
      <w:r>
        <w:rPr>
          <w:noProof/>
        </w:rPr>
        <w:drawing>
          <wp:anchor distT="0" distB="0" distL="114300" distR="114300" simplePos="0" relativeHeight="251675648" behindDoc="0" locked="0" layoutInCell="1" allowOverlap="1" wp14:anchorId="35832483" wp14:editId="3581FBA5">
            <wp:simplePos x="0" y="0"/>
            <wp:positionH relativeFrom="column">
              <wp:posOffset>2881630</wp:posOffset>
            </wp:positionH>
            <wp:positionV relativeFrom="paragraph">
              <wp:posOffset>2023745</wp:posOffset>
            </wp:positionV>
            <wp:extent cx="3823335" cy="889000"/>
            <wp:effectExtent l="0" t="0" r="5715" b="6350"/>
            <wp:wrapThrough wrapText="bothSides">
              <wp:wrapPolygon edited="0">
                <wp:start x="2152" y="0"/>
                <wp:lineTo x="753" y="1851"/>
                <wp:lineTo x="108" y="4166"/>
                <wp:lineTo x="0" y="12497"/>
                <wp:lineTo x="323" y="15274"/>
                <wp:lineTo x="861" y="15274"/>
                <wp:lineTo x="861" y="21291"/>
                <wp:lineTo x="20987" y="21291"/>
                <wp:lineTo x="21309" y="20366"/>
                <wp:lineTo x="21525" y="18051"/>
                <wp:lineTo x="21525" y="2777"/>
                <wp:lineTo x="20771" y="926"/>
                <wp:lineTo x="18942" y="0"/>
                <wp:lineTo x="2152"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23335" cy="889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4624" behindDoc="0" locked="0" layoutInCell="1" allowOverlap="1" wp14:anchorId="479AC73D" wp14:editId="720DFF24">
            <wp:simplePos x="0" y="0"/>
            <wp:positionH relativeFrom="page">
              <wp:posOffset>3823335</wp:posOffset>
            </wp:positionH>
            <wp:positionV relativeFrom="paragraph">
              <wp:posOffset>977900</wp:posOffset>
            </wp:positionV>
            <wp:extent cx="3796665" cy="901700"/>
            <wp:effectExtent l="0" t="0" r="0" b="0"/>
            <wp:wrapThrough wrapText="bothSides">
              <wp:wrapPolygon edited="0">
                <wp:start x="2168" y="0"/>
                <wp:lineTo x="759" y="1825"/>
                <wp:lineTo x="108" y="4107"/>
                <wp:lineTo x="0" y="15515"/>
                <wp:lineTo x="759" y="20079"/>
                <wp:lineTo x="867" y="20992"/>
                <wp:lineTo x="20592" y="20992"/>
                <wp:lineTo x="21134" y="20079"/>
                <wp:lineTo x="21459" y="18254"/>
                <wp:lineTo x="21459" y="2738"/>
                <wp:lineTo x="20700" y="913"/>
                <wp:lineTo x="18858" y="0"/>
                <wp:lineTo x="2168"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96665" cy="901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4525">
        <w:rPr>
          <w:noProof/>
        </w:rPr>
        <w:drawing>
          <wp:anchor distT="0" distB="0" distL="114300" distR="114300" simplePos="0" relativeHeight="251672576" behindDoc="0" locked="0" layoutInCell="1" allowOverlap="1" wp14:anchorId="0170D96F" wp14:editId="1E27047A">
            <wp:simplePos x="0" y="0"/>
            <wp:positionH relativeFrom="column">
              <wp:posOffset>-257175</wp:posOffset>
            </wp:positionH>
            <wp:positionV relativeFrom="paragraph">
              <wp:posOffset>81915</wp:posOffset>
            </wp:positionV>
            <wp:extent cx="2959768" cy="1952625"/>
            <wp:effectExtent l="0" t="0" r="0" b="0"/>
            <wp:wrapThrough wrapText="bothSides">
              <wp:wrapPolygon edited="0">
                <wp:start x="0" y="0"/>
                <wp:lineTo x="0" y="21284"/>
                <wp:lineTo x="21410" y="21284"/>
                <wp:lineTo x="21410" y="0"/>
                <wp:lineTo x="0" y="0"/>
              </wp:wrapPolygon>
            </wp:wrapThrough>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959768" cy="1952625"/>
                    </a:xfrm>
                    <a:prstGeom prst="rect">
                      <a:avLst/>
                    </a:prstGeom>
                  </pic:spPr>
                </pic:pic>
              </a:graphicData>
            </a:graphic>
          </wp:anchor>
        </w:drawing>
      </w:r>
    </w:p>
    <w:p w14:paraId="38A85A0D" w14:textId="6A13EF32" w:rsidR="00240AA5" w:rsidRDefault="00240AA5" w:rsidP="00A74AF9"/>
    <w:p w14:paraId="0288E11B" w14:textId="4A2EBBF0" w:rsidR="002E2661" w:rsidRDefault="002E2661" w:rsidP="00A74AF9">
      <w:pPr>
        <w:rPr>
          <w:b/>
          <w:bCs/>
        </w:rPr>
      </w:pPr>
    </w:p>
    <w:p w14:paraId="7DECCBC9" w14:textId="77777777" w:rsidR="00126FCC" w:rsidRDefault="00126FCC" w:rsidP="00A74AF9">
      <w:pPr>
        <w:rPr>
          <w:noProof/>
        </w:rPr>
      </w:pPr>
    </w:p>
    <w:p w14:paraId="2D21E9A7" w14:textId="63D12604" w:rsidR="001F53C7" w:rsidRDefault="001F53C7" w:rsidP="005C0E1F">
      <w:pPr>
        <w:pStyle w:val="ListParagraph"/>
        <w:ind w:left="-180"/>
      </w:pPr>
      <w:r>
        <w:t>The zoom function uses nearest neighbor method to zoom the image</w:t>
      </w:r>
      <w:r w:rsidR="008B74F6">
        <w:t xml:space="preserve">. </w:t>
      </w:r>
      <w:r w:rsidR="00701D6B">
        <w:t xml:space="preserve">Here the pixel values in the zoomed image </w:t>
      </w:r>
      <w:r w:rsidR="005C0E1F">
        <w:t>are</w:t>
      </w:r>
      <w:r w:rsidR="00701D6B">
        <w:t xml:space="preserve"> decided by considering the nearest pixel. Initially an empty image array is created. The (</w:t>
      </w:r>
      <w:proofErr w:type="spellStart"/>
      <w:r w:rsidR="00701D6B">
        <w:t>i</w:t>
      </w:r>
      <w:proofErr w:type="spellEnd"/>
      <w:r w:rsidR="00701D6B">
        <w:t xml:space="preserve">, j, </w:t>
      </w:r>
      <w:r w:rsidR="005C0E1F">
        <w:t>k)</w:t>
      </w:r>
      <w:r w:rsidR="005C0E1F" w:rsidRPr="00701D6B">
        <w:rPr>
          <w:vertAlign w:val="superscript"/>
        </w:rPr>
        <w:t xml:space="preserve"> </w:t>
      </w:r>
      <w:proofErr w:type="spellStart"/>
      <w:r w:rsidR="005C0E1F" w:rsidRPr="00701D6B">
        <w:rPr>
          <w:vertAlign w:val="superscript"/>
        </w:rPr>
        <w:t>th</w:t>
      </w:r>
      <w:proofErr w:type="spellEnd"/>
      <w:r w:rsidR="00701D6B">
        <w:t xml:space="preserve"> </w:t>
      </w:r>
      <w:r w:rsidR="005C0E1F">
        <w:t>pixel is</w:t>
      </w:r>
      <w:r w:rsidR="00701D6B">
        <w:t xml:space="preserve"> decided by considering </w:t>
      </w:r>
      <w:r w:rsidR="005C0E1F">
        <w:t>(</w:t>
      </w:r>
      <w:proofErr w:type="spellStart"/>
      <w:r w:rsidR="005C0E1F">
        <w:t>i</w:t>
      </w:r>
      <w:proofErr w:type="spellEnd"/>
      <w:r w:rsidR="005C0E1F">
        <w:t>/scale, j/</w:t>
      </w:r>
      <w:r w:rsidR="00A74AF9">
        <w:t xml:space="preserve">scale, </w:t>
      </w:r>
      <w:proofErr w:type="gramStart"/>
      <w:r w:rsidR="00A74AF9">
        <w:t>k</w:t>
      </w:r>
      <w:r w:rsidR="005C0E1F">
        <w:t>)</w:t>
      </w:r>
      <w:proofErr w:type="spellStart"/>
      <w:r w:rsidR="005C0E1F" w:rsidRPr="005C0E1F">
        <w:rPr>
          <w:vertAlign w:val="superscript"/>
        </w:rPr>
        <w:t>th</w:t>
      </w:r>
      <w:proofErr w:type="spellEnd"/>
      <w:proofErr w:type="gramEnd"/>
      <w:r w:rsidR="005C0E1F">
        <w:rPr>
          <w:vertAlign w:val="superscript"/>
        </w:rPr>
        <w:t xml:space="preserve"> </w:t>
      </w:r>
      <w:r w:rsidR="005C0E1F">
        <w:t>pixel in the original image, where scale is the scaling factor. When (</w:t>
      </w:r>
      <w:proofErr w:type="spellStart"/>
      <w:r w:rsidR="005C0E1F">
        <w:t>i</w:t>
      </w:r>
      <w:proofErr w:type="spellEnd"/>
      <w:r w:rsidR="005C0E1F">
        <w:t xml:space="preserve">/scale, j/scale) are not integers we need to see to which neighboring pixel it is closest to. Therefore, first the </w:t>
      </w:r>
      <w:r w:rsidR="005C0E1F">
        <w:t>(</w:t>
      </w:r>
      <w:proofErr w:type="spellStart"/>
      <w:r w:rsidR="005C0E1F">
        <w:t>i</w:t>
      </w:r>
      <w:proofErr w:type="spellEnd"/>
      <w:r w:rsidR="005C0E1F">
        <w:t>/scale, j/scale)</w:t>
      </w:r>
      <w:r w:rsidR="005C0E1F">
        <w:t xml:space="preserve"> values are rounded and then integer value is taken.</w:t>
      </w:r>
      <w:r w:rsidR="00166CD6">
        <w:t xml:space="preserve"> The images shown are zoomed by a factor of 4.</w:t>
      </w:r>
    </w:p>
    <w:p w14:paraId="3839CA27" w14:textId="1C0D022D" w:rsidR="00635A1C" w:rsidRDefault="00635A1C" w:rsidP="005C0E1F">
      <w:pPr>
        <w:pStyle w:val="ListParagraph"/>
        <w:ind w:left="-180"/>
      </w:pPr>
    </w:p>
    <w:p w14:paraId="3A19412E" w14:textId="75E64A77" w:rsidR="00635A1C" w:rsidRDefault="00635A1C" w:rsidP="005C0E1F">
      <w:pPr>
        <w:pStyle w:val="ListParagraph"/>
        <w:ind w:left="-180"/>
      </w:pPr>
    </w:p>
    <w:p w14:paraId="1EC39F62" w14:textId="66DBF049" w:rsidR="00635A1C" w:rsidRDefault="00635A1C" w:rsidP="005C0E1F">
      <w:pPr>
        <w:pStyle w:val="ListParagraph"/>
        <w:ind w:left="-180"/>
      </w:pPr>
    </w:p>
    <w:p w14:paraId="1E9E0E71" w14:textId="77777777" w:rsidR="00336B41" w:rsidRDefault="00336B41" w:rsidP="005C0E1F">
      <w:pPr>
        <w:pStyle w:val="ListParagraph"/>
        <w:ind w:left="-180"/>
      </w:pPr>
    </w:p>
    <w:p w14:paraId="28156CFE" w14:textId="11CFE3D9" w:rsidR="00240AA5" w:rsidRPr="00635A1C" w:rsidRDefault="00240AA5" w:rsidP="00240AA5">
      <w:pPr>
        <w:pStyle w:val="ListParagraph"/>
        <w:numPr>
          <w:ilvl w:val="0"/>
          <w:numId w:val="1"/>
        </w:numPr>
        <w:ind w:left="630" w:hanging="270"/>
        <w:rPr>
          <w:b/>
          <w:bCs/>
        </w:rPr>
      </w:pPr>
      <w:r w:rsidRPr="00635A1C">
        <w:rPr>
          <w:b/>
          <w:bCs/>
        </w:rPr>
        <w:t>Question 5 b)</w:t>
      </w:r>
    </w:p>
    <w:p w14:paraId="0F3FE26B" w14:textId="1A684710" w:rsidR="00240AA5" w:rsidRPr="00F9227D" w:rsidRDefault="00240AA5" w:rsidP="00F9227D">
      <w:pPr>
        <w:pStyle w:val="ListParagraph"/>
        <w:numPr>
          <w:ilvl w:val="0"/>
          <w:numId w:val="5"/>
        </w:numPr>
        <w:ind w:left="1080" w:hanging="270"/>
        <w:rPr>
          <w:b/>
          <w:bCs/>
        </w:rPr>
      </w:pPr>
      <w:r w:rsidRPr="00A74AF9">
        <w:rPr>
          <w:b/>
          <w:bCs/>
          <w:noProof/>
        </w:rPr>
        <w:drawing>
          <wp:anchor distT="0" distB="0" distL="114300" distR="114300" simplePos="0" relativeHeight="251677696" behindDoc="0" locked="0" layoutInCell="1" allowOverlap="1" wp14:anchorId="7407C133" wp14:editId="60AE445E">
            <wp:simplePos x="0" y="0"/>
            <wp:positionH relativeFrom="column">
              <wp:posOffset>2962275</wp:posOffset>
            </wp:positionH>
            <wp:positionV relativeFrom="paragraph">
              <wp:posOffset>310515</wp:posOffset>
            </wp:positionV>
            <wp:extent cx="3752850" cy="830580"/>
            <wp:effectExtent l="0" t="0" r="0" b="7620"/>
            <wp:wrapThrough wrapText="bothSides">
              <wp:wrapPolygon edited="0">
                <wp:start x="2522" y="0"/>
                <wp:lineTo x="439" y="1982"/>
                <wp:lineTo x="219" y="6936"/>
                <wp:lineTo x="0" y="17339"/>
                <wp:lineTo x="877" y="21303"/>
                <wp:lineTo x="20613" y="21303"/>
                <wp:lineTo x="21052" y="20312"/>
                <wp:lineTo x="21490" y="18330"/>
                <wp:lineTo x="21490" y="2972"/>
                <wp:lineTo x="20723" y="991"/>
                <wp:lineTo x="18859" y="0"/>
                <wp:lineTo x="2522"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52850" cy="8305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74AF9">
        <w:rPr>
          <w:b/>
          <w:bCs/>
          <w:noProof/>
        </w:rPr>
        <w:drawing>
          <wp:anchor distT="0" distB="0" distL="114300" distR="114300" simplePos="0" relativeHeight="251676672" behindDoc="0" locked="0" layoutInCell="1" allowOverlap="1" wp14:anchorId="3625C36F" wp14:editId="229AAB34">
            <wp:simplePos x="0" y="0"/>
            <wp:positionH relativeFrom="margin">
              <wp:posOffset>-238125</wp:posOffset>
            </wp:positionH>
            <wp:positionV relativeFrom="paragraph">
              <wp:posOffset>262890</wp:posOffset>
            </wp:positionV>
            <wp:extent cx="3058795" cy="2990850"/>
            <wp:effectExtent l="0" t="0" r="8255" b="0"/>
            <wp:wrapThrough wrapText="bothSides">
              <wp:wrapPolygon edited="0">
                <wp:start x="0" y="0"/>
                <wp:lineTo x="0" y="21462"/>
                <wp:lineTo x="21524" y="21462"/>
                <wp:lineTo x="21524" y="0"/>
                <wp:lineTo x="0" y="0"/>
              </wp:wrapPolygon>
            </wp:wrapThrough>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058795" cy="2990850"/>
                    </a:xfrm>
                    <a:prstGeom prst="rect">
                      <a:avLst/>
                    </a:prstGeom>
                  </pic:spPr>
                </pic:pic>
              </a:graphicData>
            </a:graphic>
            <wp14:sizeRelH relativeFrom="margin">
              <wp14:pctWidth>0</wp14:pctWidth>
            </wp14:sizeRelH>
            <wp14:sizeRelV relativeFrom="margin">
              <wp14:pctHeight>0</wp14:pctHeight>
            </wp14:sizeRelV>
          </wp:anchor>
        </w:drawing>
      </w:r>
      <w:r w:rsidRPr="00A74AF9">
        <w:rPr>
          <w:b/>
          <w:bCs/>
        </w:rPr>
        <w:t>Code and results</w:t>
      </w:r>
      <w:r w:rsidR="00F613C7">
        <w:rPr>
          <w:noProof/>
        </w:rPr>
        <w:drawing>
          <wp:anchor distT="0" distB="0" distL="114300" distR="114300" simplePos="0" relativeHeight="251678720" behindDoc="0" locked="0" layoutInCell="1" allowOverlap="1" wp14:anchorId="1986936E" wp14:editId="70F74054">
            <wp:simplePos x="0" y="0"/>
            <wp:positionH relativeFrom="page">
              <wp:posOffset>3924300</wp:posOffset>
            </wp:positionH>
            <wp:positionV relativeFrom="paragraph">
              <wp:posOffset>1091565</wp:posOffset>
            </wp:positionV>
            <wp:extent cx="3771900" cy="895985"/>
            <wp:effectExtent l="0" t="0" r="0" b="0"/>
            <wp:wrapThrough wrapText="bothSides">
              <wp:wrapPolygon edited="0">
                <wp:start x="2182" y="0"/>
                <wp:lineTo x="764" y="1837"/>
                <wp:lineTo x="109" y="4133"/>
                <wp:lineTo x="0" y="15614"/>
                <wp:lineTo x="764" y="20207"/>
                <wp:lineTo x="873" y="21125"/>
                <wp:lineTo x="20618" y="21125"/>
                <wp:lineTo x="21164" y="20207"/>
                <wp:lineTo x="21491" y="18370"/>
                <wp:lineTo x="21491" y="2755"/>
                <wp:lineTo x="20727" y="918"/>
                <wp:lineTo x="18873" y="0"/>
                <wp:lineTo x="2182"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71900" cy="895985"/>
                    </a:xfrm>
                    <a:prstGeom prst="rect">
                      <a:avLst/>
                    </a:prstGeom>
                    <a:noFill/>
                    <a:ln>
                      <a:noFill/>
                    </a:ln>
                  </pic:spPr>
                </pic:pic>
              </a:graphicData>
            </a:graphic>
          </wp:anchor>
        </w:drawing>
      </w:r>
    </w:p>
    <w:p w14:paraId="79AE636A" w14:textId="2D7AF24D" w:rsidR="00240AA5" w:rsidRDefault="00F9227D" w:rsidP="00240AA5">
      <w:pPr>
        <w:tabs>
          <w:tab w:val="left" w:pos="1710"/>
        </w:tabs>
        <w:rPr>
          <w:rFonts w:ascii="Segoe UI" w:hAnsi="Segoe UI" w:cs="Segoe UI"/>
          <w:color w:val="000000" w:themeColor="text1"/>
          <w:sz w:val="21"/>
          <w:szCs w:val="21"/>
        </w:rPr>
      </w:pPr>
      <w:r>
        <w:rPr>
          <w:rFonts w:ascii="Segoe UI" w:hAnsi="Segoe UI" w:cs="Segoe UI"/>
          <w:noProof/>
          <w:color w:val="D4D4D4"/>
          <w:sz w:val="21"/>
          <w:szCs w:val="21"/>
        </w:rPr>
        <w:drawing>
          <wp:anchor distT="0" distB="0" distL="114300" distR="114300" simplePos="0" relativeHeight="251679744" behindDoc="0" locked="0" layoutInCell="1" allowOverlap="1" wp14:anchorId="14EB1B2C" wp14:editId="70E9D05A">
            <wp:simplePos x="0" y="0"/>
            <wp:positionH relativeFrom="margin">
              <wp:posOffset>3014980</wp:posOffset>
            </wp:positionH>
            <wp:positionV relativeFrom="paragraph">
              <wp:posOffset>1957705</wp:posOffset>
            </wp:positionV>
            <wp:extent cx="3790950" cy="882015"/>
            <wp:effectExtent l="0" t="0" r="0" b="0"/>
            <wp:wrapThrough wrapText="bothSides">
              <wp:wrapPolygon edited="0">
                <wp:start x="2171" y="0"/>
                <wp:lineTo x="760" y="1866"/>
                <wp:lineTo x="109" y="4199"/>
                <wp:lineTo x="0" y="12596"/>
                <wp:lineTo x="326" y="15395"/>
                <wp:lineTo x="868" y="15395"/>
                <wp:lineTo x="868" y="20994"/>
                <wp:lineTo x="20949" y="20994"/>
                <wp:lineTo x="21491" y="18194"/>
                <wp:lineTo x="21491" y="2799"/>
                <wp:lineTo x="20732" y="933"/>
                <wp:lineTo x="18886" y="0"/>
                <wp:lineTo x="2171"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90950" cy="8820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40AA5">
        <w:tab/>
      </w:r>
    </w:p>
    <w:p w14:paraId="63493778" w14:textId="092D1950" w:rsidR="00240AA5" w:rsidRDefault="00240AA5" w:rsidP="00F613C7">
      <w:pPr>
        <w:tabs>
          <w:tab w:val="left" w:pos="1710"/>
        </w:tabs>
      </w:pPr>
    </w:p>
    <w:p w14:paraId="6EB942CE" w14:textId="6D8F06D9" w:rsidR="00336B41" w:rsidRDefault="00F9227D" w:rsidP="00336B41">
      <w:pPr>
        <w:tabs>
          <w:tab w:val="left" w:pos="1710"/>
        </w:tabs>
        <w:spacing w:after="0"/>
      </w:pPr>
      <w:r w:rsidRPr="00F9227D">
        <w:rPr>
          <w:b/>
          <w:bCs/>
        </w:rPr>
        <w:t>SSD Values</w:t>
      </w:r>
      <w:r>
        <w:t xml:space="preserve"> = </w:t>
      </w:r>
      <w:r w:rsidR="00336B41">
        <w:t>im01 -&gt; 6.27</w:t>
      </w:r>
    </w:p>
    <w:p w14:paraId="2306AC85" w14:textId="32D63F6A" w:rsidR="00336B41" w:rsidRPr="00240AA5" w:rsidRDefault="00336B41" w:rsidP="00336B41">
      <w:pPr>
        <w:tabs>
          <w:tab w:val="left" w:pos="1710"/>
        </w:tabs>
        <w:spacing w:after="0"/>
      </w:pPr>
      <w:r>
        <w:t xml:space="preserve">                        im02-&gt; 4.04</w:t>
      </w:r>
    </w:p>
    <w:p w14:paraId="13E6656C" w14:textId="3D376733" w:rsidR="00240AA5" w:rsidRPr="00635A1C" w:rsidRDefault="00F613C7" w:rsidP="005C0E1F">
      <w:pPr>
        <w:pStyle w:val="ListParagraph"/>
        <w:numPr>
          <w:ilvl w:val="0"/>
          <w:numId w:val="5"/>
        </w:numPr>
        <w:ind w:left="90" w:hanging="270"/>
        <w:rPr>
          <w:b/>
          <w:bCs/>
        </w:rPr>
      </w:pPr>
      <w:r w:rsidRPr="00635A1C">
        <w:rPr>
          <w:b/>
          <w:bCs/>
        </w:rPr>
        <w:t>Discussion</w:t>
      </w:r>
    </w:p>
    <w:p w14:paraId="255B0BD8" w14:textId="284D0E1A" w:rsidR="00635A1C" w:rsidRDefault="005C0E1F" w:rsidP="00240AA5">
      <w:r>
        <w:t xml:space="preserve">The zoom function uses nearest </w:t>
      </w:r>
      <w:r>
        <w:t>bilinear interpolation</w:t>
      </w:r>
      <w:r>
        <w:t xml:space="preserve"> method to zoom the image</w:t>
      </w:r>
      <w:r w:rsidR="00F24281">
        <w:t>. In this method the (</w:t>
      </w:r>
      <w:proofErr w:type="spellStart"/>
      <w:proofErr w:type="gramStart"/>
      <w:r w:rsidR="00F24281">
        <w:t>i,j</w:t>
      </w:r>
      <w:proofErr w:type="gramEnd"/>
      <w:r w:rsidR="00F24281">
        <w:t>,k</w:t>
      </w:r>
      <w:proofErr w:type="spellEnd"/>
      <w:r w:rsidR="00F24281">
        <w:t>)</w:t>
      </w:r>
      <w:proofErr w:type="spellStart"/>
      <w:r w:rsidR="00F24281">
        <w:t>th</w:t>
      </w:r>
      <w:proofErr w:type="spellEnd"/>
      <w:r w:rsidR="00F24281">
        <w:t xml:space="preserve"> pixel value is decided by considering the </w:t>
      </w:r>
      <w:r w:rsidR="00F24281">
        <w:t xml:space="preserve">four </w:t>
      </w:r>
      <w:r w:rsidR="00166CD6">
        <w:t>neighboring</w:t>
      </w:r>
      <w:r w:rsidR="00F24281">
        <w:t xml:space="preserve"> </w:t>
      </w:r>
      <w:r w:rsidR="00166CD6">
        <w:t xml:space="preserve">pixels of </w:t>
      </w:r>
      <w:r w:rsidR="00F24281">
        <w:t>(</w:t>
      </w:r>
      <w:proofErr w:type="spellStart"/>
      <w:r w:rsidR="00F24281">
        <w:t>i</w:t>
      </w:r>
      <w:proofErr w:type="spellEnd"/>
      <w:r w:rsidR="00F24281">
        <w:t>/</w:t>
      </w:r>
      <w:proofErr w:type="spellStart"/>
      <w:r w:rsidR="00F24281">
        <w:t>scale,j</w:t>
      </w:r>
      <w:proofErr w:type="spellEnd"/>
      <w:r w:rsidR="00F24281">
        <w:t>/</w:t>
      </w:r>
      <w:proofErr w:type="spellStart"/>
      <w:r w:rsidR="00F24281">
        <w:t>scale,k</w:t>
      </w:r>
      <w:proofErr w:type="spellEnd"/>
      <w:r w:rsidR="00F24281">
        <w:t>)</w:t>
      </w:r>
      <w:proofErr w:type="spellStart"/>
      <w:r w:rsidR="00F24281">
        <w:t>th</w:t>
      </w:r>
      <w:proofErr w:type="spellEnd"/>
      <w:r w:rsidR="00F24281">
        <w:t xml:space="preserve"> pixel. </w:t>
      </w:r>
      <w:r w:rsidR="00166CD6">
        <w:t xml:space="preserve">The four neighboring pixel values are interpolated considering its pixel value and distance from the </w:t>
      </w:r>
      <w:r w:rsidR="00166CD6">
        <w:t>(</w:t>
      </w:r>
      <w:proofErr w:type="spellStart"/>
      <w:r w:rsidR="00166CD6">
        <w:t>i</w:t>
      </w:r>
      <w:proofErr w:type="spellEnd"/>
      <w:r w:rsidR="00166CD6">
        <w:t>/</w:t>
      </w:r>
      <w:proofErr w:type="spellStart"/>
      <w:proofErr w:type="gramStart"/>
      <w:r w:rsidR="00166CD6">
        <w:t>scale,j</w:t>
      </w:r>
      <w:proofErr w:type="spellEnd"/>
      <w:proofErr w:type="gramEnd"/>
      <w:r w:rsidR="00166CD6">
        <w:t>/</w:t>
      </w:r>
      <w:proofErr w:type="spellStart"/>
      <w:r w:rsidR="00166CD6">
        <w:t>scale,k</w:t>
      </w:r>
      <w:proofErr w:type="spellEnd"/>
      <w:r w:rsidR="00166CD6">
        <w:t>)</w:t>
      </w:r>
      <w:r w:rsidR="00166CD6">
        <w:t xml:space="preserve"> value. To find the four neighboring pixels floor and ceil functions from the math module is used. </w:t>
      </w:r>
      <w:r w:rsidR="00E70C0E">
        <w:t xml:space="preserve"> Bi-linear interpolation method is more reliable than nearest neighbor method because the pixel values which have float values when divided by scale are being calculated by interpolating. </w:t>
      </w:r>
      <w:r w:rsidR="002E2661">
        <w:t>Therefore,</w:t>
      </w:r>
      <w:r w:rsidR="00E70C0E">
        <w:t xml:space="preserve"> sudden pixel value changes will not be visible in the zoomed image.</w:t>
      </w:r>
    </w:p>
    <w:p w14:paraId="3AB66436" w14:textId="77777777" w:rsidR="00635A1C" w:rsidRDefault="00635A1C" w:rsidP="00240AA5"/>
    <w:p w14:paraId="58585309" w14:textId="5BC4407D" w:rsidR="00F613C7" w:rsidRPr="00635A1C" w:rsidRDefault="00F613C7" w:rsidP="00F613C7">
      <w:pPr>
        <w:pStyle w:val="ListParagraph"/>
        <w:numPr>
          <w:ilvl w:val="0"/>
          <w:numId w:val="1"/>
        </w:numPr>
        <w:rPr>
          <w:b/>
          <w:bCs/>
        </w:rPr>
      </w:pPr>
      <w:r w:rsidRPr="00635A1C">
        <w:rPr>
          <w:b/>
          <w:bCs/>
        </w:rPr>
        <w:t>Question 6</w:t>
      </w:r>
    </w:p>
    <w:p w14:paraId="3C0CBB19" w14:textId="744523A8" w:rsidR="00F613C7" w:rsidRPr="00635A1C" w:rsidRDefault="00F613C7" w:rsidP="00F613C7">
      <w:pPr>
        <w:pStyle w:val="ListParagraph"/>
        <w:numPr>
          <w:ilvl w:val="0"/>
          <w:numId w:val="5"/>
        </w:numPr>
        <w:rPr>
          <w:b/>
          <w:bCs/>
        </w:rPr>
      </w:pPr>
      <w:r w:rsidRPr="00635A1C">
        <w:rPr>
          <w:b/>
          <w:bCs/>
        </w:rPr>
        <w:t>Code and results</w:t>
      </w:r>
    </w:p>
    <w:p w14:paraId="139943FF" w14:textId="77777777" w:rsidR="00F9251C" w:rsidRDefault="00E70C0E" w:rsidP="00F613C7">
      <w:pPr>
        <w:pStyle w:val="ListParagraph"/>
        <w:ind w:left="1440"/>
      </w:pPr>
      <w:r>
        <w:rPr>
          <w:noProof/>
        </w:rPr>
        <w:drawing>
          <wp:anchor distT="0" distB="0" distL="114300" distR="114300" simplePos="0" relativeHeight="251680768" behindDoc="0" locked="0" layoutInCell="1" allowOverlap="1" wp14:anchorId="540BD252" wp14:editId="6A5C46E8">
            <wp:simplePos x="0" y="0"/>
            <wp:positionH relativeFrom="column">
              <wp:posOffset>-374650</wp:posOffset>
            </wp:positionH>
            <wp:positionV relativeFrom="paragraph">
              <wp:posOffset>117112</wp:posOffset>
            </wp:positionV>
            <wp:extent cx="3628390" cy="1572895"/>
            <wp:effectExtent l="0" t="0" r="0" b="8255"/>
            <wp:wrapThrough wrapText="bothSides">
              <wp:wrapPolygon edited="0">
                <wp:start x="0" y="0"/>
                <wp:lineTo x="0" y="21452"/>
                <wp:lineTo x="21434" y="21452"/>
                <wp:lineTo x="21434" y="0"/>
                <wp:lineTo x="0" y="0"/>
              </wp:wrapPolygon>
            </wp:wrapThrough>
            <wp:docPr id="22" name="Picture 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with medium confidence"/>
                    <pic:cNvPicPr/>
                  </pic:nvPicPr>
                  <pic:blipFill>
                    <a:blip r:embed="rId26">
                      <a:extLst>
                        <a:ext uri="{28A0092B-C50C-407E-A947-70E740481C1C}">
                          <a14:useLocalDpi xmlns:a14="http://schemas.microsoft.com/office/drawing/2010/main" val="0"/>
                        </a:ext>
                      </a:extLst>
                    </a:blip>
                    <a:stretch>
                      <a:fillRect/>
                    </a:stretch>
                  </pic:blipFill>
                  <pic:spPr>
                    <a:xfrm>
                      <a:off x="0" y="0"/>
                      <a:ext cx="3628390" cy="1572895"/>
                    </a:xfrm>
                    <a:prstGeom prst="rect">
                      <a:avLst/>
                    </a:prstGeom>
                  </pic:spPr>
                </pic:pic>
              </a:graphicData>
            </a:graphic>
            <wp14:sizeRelH relativeFrom="margin">
              <wp14:pctWidth>0</wp14:pctWidth>
            </wp14:sizeRelH>
            <wp14:sizeRelV relativeFrom="margin">
              <wp14:pctHeight>0</wp14:pctHeight>
            </wp14:sizeRelV>
          </wp:anchor>
        </w:drawing>
      </w:r>
      <w:r w:rsidR="002330FF">
        <w:t>Sobel operator is used for edge detection. Here the image is convolved with a 3x3 matrix. Sobel vertical filter is used</w:t>
      </w:r>
      <w:r w:rsidR="00F9251C">
        <w:t xml:space="preserve"> to detect horizontal edges and Sobel horizontal filter is used to detect vertical edges. By considering magnitude of the two </w:t>
      </w:r>
      <w:proofErr w:type="gramStart"/>
      <w:r w:rsidR="00F9251C">
        <w:t>filters</w:t>
      </w:r>
      <w:proofErr w:type="gramEnd"/>
      <w:r w:rsidR="00F9251C">
        <w:t xml:space="preserve"> we can detect both vertical and horizontal edges. </w:t>
      </w:r>
    </w:p>
    <w:p w14:paraId="5BA4D0B4" w14:textId="115A7F58" w:rsidR="00F613C7" w:rsidRDefault="00F9251C" w:rsidP="00F613C7">
      <w:pPr>
        <w:pStyle w:val="ListParagraph"/>
        <w:ind w:left="1440"/>
      </w:pPr>
      <w:r>
        <w:t>filter2D function is used to do the convolution process between the image and the kernel.</w:t>
      </w:r>
    </w:p>
    <w:p w14:paraId="70B8E765" w14:textId="45A1A4C8" w:rsidR="00006F81" w:rsidRDefault="00006F81" w:rsidP="00F613C7">
      <w:pPr>
        <w:pStyle w:val="ListParagraph"/>
        <w:ind w:left="1440"/>
      </w:pPr>
      <w:r>
        <w:rPr>
          <w:noProof/>
        </w:rPr>
        <w:lastRenderedPageBreak/>
        <w:drawing>
          <wp:anchor distT="0" distB="0" distL="114300" distR="114300" simplePos="0" relativeHeight="251689984" behindDoc="0" locked="0" layoutInCell="1" allowOverlap="1" wp14:anchorId="145CAEB6" wp14:editId="3FFEC4DB">
            <wp:simplePos x="0" y="0"/>
            <wp:positionH relativeFrom="column">
              <wp:posOffset>-381000</wp:posOffset>
            </wp:positionH>
            <wp:positionV relativeFrom="paragraph">
              <wp:posOffset>306070</wp:posOffset>
            </wp:positionV>
            <wp:extent cx="5943600" cy="1562100"/>
            <wp:effectExtent l="0" t="0" r="0" b="0"/>
            <wp:wrapThrough wrapText="bothSides">
              <wp:wrapPolygon edited="0">
                <wp:start x="2631" y="0"/>
                <wp:lineTo x="554" y="790"/>
                <wp:lineTo x="138" y="1580"/>
                <wp:lineTo x="0" y="10800"/>
                <wp:lineTo x="277" y="12907"/>
                <wp:lineTo x="69" y="12907"/>
                <wp:lineTo x="69" y="18439"/>
                <wp:lineTo x="485" y="21337"/>
                <wp:lineTo x="20977" y="21337"/>
                <wp:lineTo x="21392" y="20810"/>
                <wp:lineTo x="21531" y="19756"/>
                <wp:lineTo x="21531" y="1317"/>
                <wp:lineTo x="19662" y="263"/>
                <wp:lineTo x="14677" y="0"/>
                <wp:lineTo x="2631" y="0"/>
              </wp:wrapPolygon>
            </wp:wrapThrough>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562100"/>
                    </a:xfrm>
                    <a:prstGeom prst="rect">
                      <a:avLst/>
                    </a:prstGeom>
                    <a:noFill/>
                    <a:ln>
                      <a:noFill/>
                    </a:ln>
                  </pic:spPr>
                </pic:pic>
              </a:graphicData>
            </a:graphic>
          </wp:anchor>
        </w:drawing>
      </w:r>
    </w:p>
    <w:p w14:paraId="67D7A728" w14:textId="1B363C86" w:rsidR="00006F81" w:rsidRDefault="00006F81" w:rsidP="00F613C7">
      <w:pPr>
        <w:pStyle w:val="ListParagraph"/>
        <w:ind w:left="1440"/>
      </w:pPr>
    </w:p>
    <w:p w14:paraId="171628DD" w14:textId="2AA6373B" w:rsidR="00006F81" w:rsidRDefault="00006F81" w:rsidP="00F613C7">
      <w:pPr>
        <w:pStyle w:val="ListParagraph"/>
        <w:ind w:left="1440"/>
      </w:pPr>
    </w:p>
    <w:p w14:paraId="1E6BA0DD" w14:textId="22070612" w:rsidR="00006F81" w:rsidRDefault="00006F81" w:rsidP="00F613C7">
      <w:pPr>
        <w:pStyle w:val="ListParagraph"/>
        <w:ind w:left="1440"/>
      </w:pPr>
    </w:p>
    <w:p w14:paraId="02809478" w14:textId="19CC6E5A" w:rsidR="00006F81" w:rsidRDefault="00006F81" w:rsidP="00F613C7">
      <w:pPr>
        <w:pStyle w:val="ListParagraph"/>
        <w:ind w:left="1440"/>
      </w:pPr>
    </w:p>
    <w:p w14:paraId="52B2335C" w14:textId="196937E7" w:rsidR="00006F81" w:rsidRDefault="00006F81" w:rsidP="00F613C7">
      <w:pPr>
        <w:pStyle w:val="ListParagraph"/>
        <w:ind w:left="1440"/>
      </w:pPr>
    </w:p>
    <w:p w14:paraId="74924679" w14:textId="2AA67A95" w:rsidR="00006F81" w:rsidRDefault="00006F81" w:rsidP="00F613C7">
      <w:pPr>
        <w:pStyle w:val="ListParagraph"/>
        <w:ind w:left="1440"/>
      </w:pPr>
    </w:p>
    <w:p w14:paraId="4FB96BE3" w14:textId="176CC16D" w:rsidR="00006F81" w:rsidRDefault="00006F81" w:rsidP="00F613C7">
      <w:pPr>
        <w:pStyle w:val="ListParagraph"/>
        <w:ind w:left="1440"/>
      </w:pPr>
    </w:p>
    <w:p w14:paraId="424543E5" w14:textId="764A8519" w:rsidR="00006F81" w:rsidRDefault="00006F81" w:rsidP="00F613C7">
      <w:pPr>
        <w:pStyle w:val="ListParagraph"/>
        <w:ind w:left="1440"/>
      </w:pPr>
    </w:p>
    <w:p w14:paraId="23E11947" w14:textId="0D9382C0" w:rsidR="00006F81" w:rsidRDefault="00006F81" w:rsidP="00F613C7">
      <w:pPr>
        <w:pStyle w:val="ListParagraph"/>
        <w:ind w:left="1440"/>
      </w:pPr>
    </w:p>
    <w:p w14:paraId="6F0BBDF0" w14:textId="77777777" w:rsidR="00006F81" w:rsidRPr="00240AA5" w:rsidRDefault="00006F81" w:rsidP="00F613C7">
      <w:pPr>
        <w:pStyle w:val="ListParagraph"/>
        <w:ind w:left="1440"/>
      </w:pPr>
    </w:p>
    <w:p w14:paraId="03888FCD" w14:textId="4832E76A" w:rsidR="00240AA5" w:rsidRPr="00240AA5" w:rsidRDefault="00F32B7B" w:rsidP="00240AA5">
      <w:r>
        <w:t xml:space="preserve">As shown in the outputs its clearly visible that when the vertical filter is used horizontal edges have been detected and when horizontal filter is used vertical edges have been detected. And the magnitude image has detected both types. </w:t>
      </w:r>
    </w:p>
    <w:p w14:paraId="329C195C" w14:textId="1A58137A" w:rsidR="00240AA5" w:rsidRPr="00F32B7B" w:rsidRDefault="00F32B7B" w:rsidP="00240AA5">
      <w:r>
        <w:rPr>
          <w:noProof/>
        </w:rPr>
        <w:drawing>
          <wp:anchor distT="0" distB="0" distL="114300" distR="114300" simplePos="0" relativeHeight="251682816" behindDoc="0" locked="0" layoutInCell="1" allowOverlap="1" wp14:anchorId="22CF3F37" wp14:editId="36B051EB">
            <wp:simplePos x="0" y="0"/>
            <wp:positionH relativeFrom="margin">
              <wp:posOffset>-81915</wp:posOffset>
            </wp:positionH>
            <wp:positionV relativeFrom="paragraph">
              <wp:posOffset>3175</wp:posOffset>
            </wp:positionV>
            <wp:extent cx="3420110" cy="1490980"/>
            <wp:effectExtent l="0" t="0" r="8890" b="0"/>
            <wp:wrapThrough wrapText="bothSides">
              <wp:wrapPolygon edited="0">
                <wp:start x="0" y="0"/>
                <wp:lineTo x="0" y="21250"/>
                <wp:lineTo x="21536" y="21250"/>
                <wp:lineTo x="21536"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b="42425"/>
                    <a:stretch/>
                  </pic:blipFill>
                  <pic:spPr bwMode="auto">
                    <a:xfrm>
                      <a:off x="0" y="0"/>
                      <a:ext cx="3420110" cy="14909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For part</w:t>
      </w:r>
      <w:r w:rsidRPr="00F32B7B">
        <w:rPr>
          <w:b/>
          <w:bCs/>
        </w:rPr>
        <w:t xml:space="preserve"> b</w:t>
      </w:r>
      <w:r>
        <w:rPr>
          <w:b/>
          <w:bCs/>
        </w:rPr>
        <w:t xml:space="preserve"> </w:t>
      </w:r>
      <w:r>
        <w:t xml:space="preserve">a custom function </w:t>
      </w:r>
      <w:proofErr w:type="spellStart"/>
      <w:r w:rsidRPr="00F32B7B">
        <w:rPr>
          <w:b/>
          <w:bCs/>
        </w:rPr>
        <w:t>kernalConv</w:t>
      </w:r>
      <w:proofErr w:type="spellEnd"/>
      <w:r w:rsidRPr="00F32B7B">
        <w:rPr>
          <w:b/>
          <w:bCs/>
        </w:rPr>
        <w:t xml:space="preserve"> </w:t>
      </w:r>
      <w:r>
        <w:t xml:space="preserve">was built to carry out the process of convolution. </w:t>
      </w:r>
    </w:p>
    <w:p w14:paraId="06B639A6" w14:textId="3C5EC301" w:rsidR="00240AA5" w:rsidRDefault="00026527" w:rsidP="00240AA5">
      <w:r>
        <w:t>The convolution process is carried out by using two nested for loops.</w:t>
      </w:r>
    </w:p>
    <w:p w14:paraId="00E0DAB7" w14:textId="13EFDC1E" w:rsidR="00B87309" w:rsidRPr="00B87309" w:rsidRDefault="00B87309" w:rsidP="00B87309"/>
    <w:p w14:paraId="45FB68BF" w14:textId="75E16928" w:rsidR="00B87309" w:rsidRPr="00B87309" w:rsidRDefault="00B87309" w:rsidP="00B87309"/>
    <w:p w14:paraId="0B248823" w14:textId="4EE3DB8E" w:rsidR="00006F81" w:rsidRPr="00B87309" w:rsidRDefault="00006F81" w:rsidP="00B87309">
      <w:pPr>
        <w:rPr>
          <w:noProof/>
        </w:rPr>
      </w:pPr>
      <w:r>
        <w:rPr>
          <w:noProof/>
        </w:rPr>
        <w:drawing>
          <wp:anchor distT="0" distB="0" distL="114300" distR="114300" simplePos="0" relativeHeight="251691008" behindDoc="0" locked="0" layoutInCell="1" allowOverlap="1" wp14:anchorId="54D45AC7" wp14:editId="5D48DA19">
            <wp:simplePos x="0" y="0"/>
            <wp:positionH relativeFrom="margin">
              <wp:align>right</wp:align>
            </wp:positionH>
            <wp:positionV relativeFrom="paragraph">
              <wp:posOffset>19050</wp:posOffset>
            </wp:positionV>
            <wp:extent cx="5943600" cy="1562100"/>
            <wp:effectExtent l="0" t="0" r="0" b="0"/>
            <wp:wrapThrough wrapText="bothSides">
              <wp:wrapPolygon edited="0">
                <wp:start x="2631" y="0"/>
                <wp:lineTo x="554" y="790"/>
                <wp:lineTo x="138" y="1580"/>
                <wp:lineTo x="0" y="10800"/>
                <wp:lineTo x="277" y="12907"/>
                <wp:lineTo x="69" y="12907"/>
                <wp:lineTo x="69" y="18439"/>
                <wp:lineTo x="485" y="21337"/>
                <wp:lineTo x="20977" y="21337"/>
                <wp:lineTo x="21392" y="20810"/>
                <wp:lineTo x="21531" y="19756"/>
                <wp:lineTo x="21531" y="1317"/>
                <wp:lineTo x="19662" y="263"/>
                <wp:lineTo x="14677" y="0"/>
                <wp:lineTo x="2631"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1562100"/>
                    </a:xfrm>
                    <a:prstGeom prst="rect">
                      <a:avLst/>
                    </a:prstGeom>
                    <a:noFill/>
                    <a:ln>
                      <a:noFill/>
                    </a:ln>
                  </pic:spPr>
                </pic:pic>
              </a:graphicData>
            </a:graphic>
          </wp:anchor>
        </w:drawing>
      </w:r>
    </w:p>
    <w:p w14:paraId="5985C621" w14:textId="2F4199C0" w:rsidR="00B87309" w:rsidRPr="00B87309" w:rsidRDefault="00F32B7B" w:rsidP="00B87309">
      <w:r>
        <w:t xml:space="preserve">Comparing this set of </w:t>
      </w:r>
      <w:r w:rsidR="00026527">
        <w:t>manually filtered images with the previous set of images which were filtered using filter2D function both are visually almost the same.</w:t>
      </w:r>
    </w:p>
    <w:p w14:paraId="606E1879" w14:textId="51D3425D" w:rsidR="00B87309" w:rsidRPr="00B87309" w:rsidRDefault="00B87309" w:rsidP="00B87309"/>
    <w:p w14:paraId="5E95BE03" w14:textId="27C85DDA" w:rsidR="00BA07F2" w:rsidRDefault="00026527" w:rsidP="00B87309">
      <w:r>
        <w:rPr>
          <w:noProof/>
        </w:rPr>
        <w:drawing>
          <wp:anchor distT="0" distB="0" distL="114300" distR="114300" simplePos="0" relativeHeight="251684864" behindDoc="0" locked="0" layoutInCell="1" allowOverlap="1" wp14:anchorId="0316D5E5" wp14:editId="0A2F6106">
            <wp:simplePos x="0" y="0"/>
            <wp:positionH relativeFrom="margin">
              <wp:posOffset>-179795</wp:posOffset>
            </wp:positionH>
            <wp:positionV relativeFrom="paragraph">
              <wp:posOffset>8346</wp:posOffset>
            </wp:positionV>
            <wp:extent cx="2792095" cy="1579880"/>
            <wp:effectExtent l="0" t="0" r="8255" b="1270"/>
            <wp:wrapThrough wrapText="bothSides">
              <wp:wrapPolygon edited="0">
                <wp:start x="0" y="0"/>
                <wp:lineTo x="0" y="21357"/>
                <wp:lineTo x="21516" y="21357"/>
                <wp:lineTo x="21516" y="0"/>
                <wp:lineTo x="0" y="0"/>
              </wp:wrapPolygon>
            </wp:wrapThrough>
            <wp:docPr id="28" name="Picture 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with medium confidenc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92095" cy="1579880"/>
                    </a:xfrm>
                    <a:prstGeom prst="rect">
                      <a:avLst/>
                    </a:prstGeom>
                  </pic:spPr>
                </pic:pic>
              </a:graphicData>
            </a:graphic>
            <wp14:sizeRelH relativeFrom="margin">
              <wp14:pctWidth>0</wp14:pctWidth>
            </wp14:sizeRelH>
            <wp14:sizeRelV relativeFrom="margin">
              <wp14:pctHeight>0</wp14:pctHeight>
            </wp14:sizeRelV>
          </wp:anchor>
        </w:drawing>
      </w:r>
      <w:r>
        <w:t xml:space="preserve">In the c part the associative property </w:t>
      </w:r>
      <w:r w:rsidR="000F5268">
        <w:t>o</w:t>
      </w:r>
      <w:r>
        <w:t xml:space="preserve">f convolution is considered. In the question </w:t>
      </w:r>
      <w:r w:rsidR="006C2DB7">
        <w:t xml:space="preserve">by convolving the provided two </w:t>
      </w:r>
      <w:r w:rsidR="00BA07F2">
        <w:t>arrays</w:t>
      </w:r>
      <w:r w:rsidR="006C2DB7">
        <w:t xml:space="preserve"> the Sobel vertical filter can be obtained. Initially we can use the filter2D function and convolve the image with the first </w:t>
      </w:r>
      <w:r w:rsidR="00BA07F2">
        <w:t xml:space="preserve">array </w:t>
      </w:r>
      <w:r w:rsidR="006C2DB7">
        <w:t xml:space="preserve">and then convolve its output with the second </w:t>
      </w:r>
      <w:r w:rsidR="00BA07F2">
        <w:t>array</w:t>
      </w:r>
      <w:r w:rsidR="006C2DB7">
        <w:t xml:space="preserve">. This will be same as </w:t>
      </w:r>
      <w:r w:rsidR="00BA07F2">
        <w:t>applying</w:t>
      </w:r>
      <w:r w:rsidR="006C2DB7">
        <w:t xml:space="preserve"> Sobel vertical filter because of the associative property of convolution</w:t>
      </w:r>
      <w:r w:rsidR="00BA07F2">
        <w:t xml:space="preserve">. </w:t>
      </w:r>
    </w:p>
    <w:p w14:paraId="77724CC6" w14:textId="16A2EFE7" w:rsidR="00B87309" w:rsidRDefault="00BA07F2" w:rsidP="00B87309">
      <w:r>
        <w:lastRenderedPageBreak/>
        <w:t>Similarly, we can also create Sobel horizontal filter by convolving two arrays. And with these two arrays and the associative property of convolution we can output a Sobel horizontal filtered image.</w:t>
      </w:r>
    </w:p>
    <w:p w14:paraId="03DA1F3A" w14:textId="769E00F5" w:rsidR="00006F81" w:rsidRPr="00B87309" w:rsidRDefault="00006F81" w:rsidP="00B87309">
      <w:r>
        <w:rPr>
          <w:noProof/>
        </w:rPr>
        <w:drawing>
          <wp:inline distT="0" distB="0" distL="0" distR="0" wp14:anchorId="0193DB88" wp14:editId="5A3D2414">
            <wp:extent cx="5943600" cy="15621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562100"/>
                    </a:xfrm>
                    <a:prstGeom prst="rect">
                      <a:avLst/>
                    </a:prstGeom>
                    <a:noFill/>
                    <a:ln>
                      <a:noFill/>
                    </a:ln>
                  </pic:spPr>
                </pic:pic>
              </a:graphicData>
            </a:graphic>
          </wp:inline>
        </w:drawing>
      </w:r>
    </w:p>
    <w:p w14:paraId="294BB568" w14:textId="770F16BD" w:rsidR="009A3B87" w:rsidRDefault="00BA07F2" w:rsidP="00BA07F2">
      <w:pPr>
        <w:tabs>
          <w:tab w:val="left" w:pos="1035"/>
        </w:tabs>
      </w:pPr>
      <w:r>
        <w:t>As seen here, the results are identical to the results obtained in the previous two parts.</w:t>
      </w:r>
      <w:r w:rsidR="00B87309">
        <w:tab/>
      </w:r>
    </w:p>
    <w:p w14:paraId="7A2EC6C5" w14:textId="45574C2B" w:rsidR="00DF3880" w:rsidRPr="002E2661" w:rsidRDefault="00DF3880" w:rsidP="00DF3880">
      <w:pPr>
        <w:pStyle w:val="ListParagraph"/>
        <w:numPr>
          <w:ilvl w:val="0"/>
          <w:numId w:val="1"/>
        </w:numPr>
        <w:rPr>
          <w:b/>
          <w:bCs/>
        </w:rPr>
      </w:pPr>
      <w:r w:rsidRPr="002E2661">
        <w:rPr>
          <w:b/>
          <w:bCs/>
          <w:noProof/>
        </w:rPr>
        <w:drawing>
          <wp:anchor distT="0" distB="0" distL="114300" distR="114300" simplePos="0" relativeHeight="251686912" behindDoc="0" locked="0" layoutInCell="1" allowOverlap="1" wp14:anchorId="76857A0A" wp14:editId="587DA334">
            <wp:simplePos x="0" y="0"/>
            <wp:positionH relativeFrom="margin">
              <wp:align>center</wp:align>
            </wp:positionH>
            <wp:positionV relativeFrom="paragraph">
              <wp:posOffset>197485</wp:posOffset>
            </wp:positionV>
            <wp:extent cx="5135880" cy="4144094"/>
            <wp:effectExtent l="0" t="0" r="7620" b="8890"/>
            <wp:wrapThrough wrapText="bothSides">
              <wp:wrapPolygon edited="0">
                <wp:start x="0" y="0"/>
                <wp:lineTo x="0" y="21547"/>
                <wp:lineTo x="21552" y="21547"/>
                <wp:lineTo x="21552" y="0"/>
                <wp:lineTo x="0" y="0"/>
              </wp:wrapPolygon>
            </wp:wrapThrough>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135880" cy="4144094"/>
                    </a:xfrm>
                    <a:prstGeom prst="rect">
                      <a:avLst/>
                    </a:prstGeom>
                  </pic:spPr>
                </pic:pic>
              </a:graphicData>
            </a:graphic>
            <wp14:sizeRelH relativeFrom="margin">
              <wp14:pctWidth>0</wp14:pctWidth>
            </wp14:sizeRelH>
            <wp14:sizeRelV relativeFrom="margin">
              <wp14:pctHeight>0</wp14:pctHeight>
            </wp14:sizeRelV>
          </wp:anchor>
        </w:drawing>
      </w:r>
      <w:r w:rsidR="009A3B87" w:rsidRPr="002E2661">
        <w:rPr>
          <w:b/>
          <w:bCs/>
        </w:rPr>
        <w:t>Question 7</w:t>
      </w:r>
    </w:p>
    <w:p w14:paraId="20C9F660" w14:textId="14753BBB" w:rsidR="009A3B87" w:rsidRPr="002E2661" w:rsidRDefault="009A3B87" w:rsidP="009A3B87">
      <w:pPr>
        <w:pStyle w:val="ListParagraph"/>
        <w:numPr>
          <w:ilvl w:val="0"/>
          <w:numId w:val="5"/>
        </w:numPr>
        <w:ind w:left="900" w:hanging="270"/>
        <w:rPr>
          <w:b/>
          <w:bCs/>
        </w:rPr>
      </w:pPr>
      <w:r w:rsidRPr="002E2661">
        <w:rPr>
          <w:b/>
          <w:bCs/>
        </w:rPr>
        <w:t>Code and results</w:t>
      </w:r>
    </w:p>
    <w:p w14:paraId="27858A54" w14:textId="2A180079" w:rsidR="009A3B87" w:rsidRDefault="00E77289" w:rsidP="00D62F99">
      <w:pPr>
        <w:pStyle w:val="ListParagraph"/>
        <w:ind w:left="360"/>
      </w:pPr>
      <w:r>
        <w:t xml:space="preserve">Here the OpenCV grabCut function is used to obtain the segmentation mask. Here rectangle coordinates </w:t>
      </w:r>
      <w:r w:rsidR="002E2661">
        <w:t>need</w:t>
      </w:r>
      <w:r w:rsidR="004A147F">
        <w:t xml:space="preserve"> to</w:t>
      </w:r>
      <w:r>
        <w:t xml:space="preserve"> </w:t>
      </w:r>
      <w:proofErr w:type="gramStart"/>
      <w:r>
        <w:t>selected</w:t>
      </w:r>
      <w:proofErr w:type="gramEnd"/>
      <w:r>
        <w:t xml:space="preserve"> such that the parts of the image which needs to be focused</w:t>
      </w:r>
      <w:r w:rsidR="004A147F">
        <w:t xml:space="preserve"> </w:t>
      </w:r>
      <w:r>
        <w:t>(foreground) is covered. The grabCut algorithm considers everything outside the rectangle as sure background.</w:t>
      </w:r>
      <w:r w:rsidR="004A147F">
        <w:t xml:space="preserve"> Next by considering the pixel value distribution inside and outside the rectangle two PDFs are created for foreground and background. These two pdf models are used to decide whether each pixel belong to foreground or background. </w:t>
      </w:r>
    </w:p>
    <w:p w14:paraId="300AB3CC" w14:textId="511F46EF" w:rsidR="004A147F" w:rsidRDefault="004A147F" w:rsidP="004A147F">
      <w:r>
        <w:t xml:space="preserve">The final output from grabCut function contains only four values. 0 for sure foreground, 1 for sure background, 2 for suspected foreground and 3 for suspected background. </w:t>
      </w:r>
    </w:p>
    <w:p w14:paraId="336E5F6A" w14:textId="5D7A2780" w:rsidR="00D62F99" w:rsidRDefault="00D62F99" w:rsidP="004A147F">
      <w:r>
        <w:lastRenderedPageBreak/>
        <w:t xml:space="preserve">By extracting values where the final output is 0 or 2, the foreground mask is obtained. And by extracting values where the final output is 1 or 3 the background mask is obtained. </w:t>
      </w:r>
    </w:p>
    <w:p w14:paraId="2DE0915A" w14:textId="50238377" w:rsidR="00D62F99" w:rsidRDefault="00D62F99" w:rsidP="00D62F99">
      <w:pPr>
        <w:spacing w:after="0"/>
      </w:pPr>
      <w:r>
        <w:t>By multiplying the original image with the foreground mask, the Foreground image is obtained.</w:t>
      </w:r>
    </w:p>
    <w:p w14:paraId="5EA94556" w14:textId="797D8545" w:rsidR="00D62F99" w:rsidRPr="009A3B87" w:rsidRDefault="00D62F99" w:rsidP="00D62F99">
      <w:pPr>
        <w:spacing w:after="0"/>
      </w:pPr>
      <w:r>
        <w:rPr>
          <w:noProof/>
        </w:rPr>
        <w:drawing>
          <wp:anchor distT="0" distB="0" distL="114300" distR="114300" simplePos="0" relativeHeight="251687936" behindDoc="0" locked="0" layoutInCell="1" allowOverlap="1" wp14:anchorId="267D3A01" wp14:editId="18C8A4F7">
            <wp:simplePos x="0" y="0"/>
            <wp:positionH relativeFrom="column">
              <wp:posOffset>-114300</wp:posOffset>
            </wp:positionH>
            <wp:positionV relativeFrom="paragraph">
              <wp:posOffset>224155</wp:posOffset>
            </wp:positionV>
            <wp:extent cx="5545455" cy="1981200"/>
            <wp:effectExtent l="0" t="0" r="0" b="0"/>
            <wp:wrapThrough wrapText="bothSides">
              <wp:wrapPolygon edited="0">
                <wp:start x="1781" y="0"/>
                <wp:lineTo x="371" y="831"/>
                <wp:lineTo x="0" y="1662"/>
                <wp:lineTo x="0" y="12254"/>
                <wp:lineTo x="223" y="13500"/>
                <wp:lineTo x="519" y="13500"/>
                <wp:lineTo x="74" y="14538"/>
                <wp:lineTo x="0" y="18900"/>
                <wp:lineTo x="148" y="20146"/>
                <wp:lineTo x="445" y="20146"/>
                <wp:lineTo x="445" y="20977"/>
                <wp:lineTo x="594" y="21185"/>
                <wp:lineTo x="1113" y="21392"/>
                <wp:lineTo x="20925" y="21392"/>
                <wp:lineTo x="21147" y="21185"/>
                <wp:lineTo x="21518" y="20146"/>
                <wp:lineTo x="21518" y="1246"/>
                <wp:lineTo x="21370" y="1038"/>
                <wp:lineTo x="20034" y="0"/>
                <wp:lineTo x="1781"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45455" cy="1981200"/>
                    </a:xfrm>
                    <a:prstGeom prst="rect">
                      <a:avLst/>
                    </a:prstGeom>
                    <a:noFill/>
                    <a:ln>
                      <a:noFill/>
                    </a:ln>
                  </pic:spPr>
                </pic:pic>
              </a:graphicData>
            </a:graphic>
            <wp14:sizeRelH relativeFrom="margin">
              <wp14:pctWidth>0</wp14:pctWidth>
            </wp14:sizeRelH>
            <wp14:sizeRelV relativeFrom="margin">
              <wp14:pctHeight>0</wp14:pctHeight>
            </wp14:sizeRelV>
          </wp:anchor>
        </w:drawing>
      </w:r>
      <w:r>
        <w:t>By multiplying the original image with the background mask, the Background image is obtained</w:t>
      </w:r>
    </w:p>
    <w:p w14:paraId="3C484EBB" w14:textId="1756D6DC" w:rsidR="009A3B87" w:rsidRPr="009A3B87" w:rsidRDefault="009A3B87" w:rsidP="009A3B87"/>
    <w:p w14:paraId="73B7E73F" w14:textId="4228D8E8" w:rsidR="009A3B87" w:rsidRPr="009A3B87" w:rsidRDefault="009A3B87" w:rsidP="009A3B87"/>
    <w:p w14:paraId="3FEFBB7C" w14:textId="607132AC" w:rsidR="009A3B87" w:rsidRPr="009A3B87" w:rsidRDefault="009A3B87" w:rsidP="009A3B87"/>
    <w:p w14:paraId="530EB7F7" w14:textId="4B139442" w:rsidR="009A3B87" w:rsidRDefault="009A3B87" w:rsidP="009A3B87"/>
    <w:p w14:paraId="4409918D" w14:textId="4E33EF53" w:rsidR="009A3B87" w:rsidRPr="009A3B87" w:rsidRDefault="009A3B87" w:rsidP="009A3B87"/>
    <w:p w14:paraId="5CF45824" w14:textId="4ADD87FA" w:rsidR="009A3B87" w:rsidRPr="009A3B87" w:rsidRDefault="009A3B87" w:rsidP="009A3B87"/>
    <w:p w14:paraId="31A446B6" w14:textId="6A04FB2F" w:rsidR="009A3B87" w:rsidRPr="009A3B87" w:rsidRDefault="009A3B87" w:rsidP="009A3B87"/>
    <w:p w14:paraId="69CB38E1" w14:textId="5220FFF7" w:rsidR="009A3B87" w:rsidRPr="009A3B87" w:rsidRDefault="009A3B87" w:rsidP="009A3B87"/>
    <w:p w14:paraId="4968B72C" w14:textId="250E59C5" w:rsidR="009A3B87" w:rsidRDefault="00D62F99" w:rsidP="009A3B87">
      <w:r>
        <w:t xml:space="preserve">Now </w:t>
      </w:r>
      <w:proofErr w:type="gramStart"/>
      <w:r>
        <w:t>in order to</w:t>
      </w:r>
      <w:proofErr w:type="gramEnd"/>
      <w:r>
        <w:t xml:space="preserve"> </w:t>
      </w:r>
      <w:r w:rsidR="00AD44E7">
        <w:t xml:space="preserve">blur the background, the Background image is blurred using Gaussian blur function with kernel size of (21,21). Then the blurred background image is added to the Foreground image which results in an enhanced image with a substantially blurred background. </w:t>
      </w:r>
    </w:p>
    <w:p w14:paraId="32969C5B" w14:textId="32518258" w:rsidR="00AD44E7" w:rsidRPr="009A3B87" w:rsidRDefault="00AD44E7" w:rsidP="009A3B87">
      <w:r>
        <w:rPr>
          <w:noProof/>
        </w:rPr>
        <w:drawing>
          <wp:anchor distT="0" distB="0" distL="114300" distR="114300" simplePos="0" relativeHeight="251688960" behindDoc="0" locked="0" layoutInCell="1" allowOverlap="1" wp14:anchorId="38DB7F91" wp14:editId="6B8F2C0F">
            <wp:simplePos x="0" y="0"/>
            <wp:positionH relativeFrom="margin">
              <wp:align>left</wp:align>
            </wp:positionH>
            <wp:positionV relativeFrom="paragraph">
              <wp:posOffset>4445</wp:posOffset>
            </wp:positionV>
            <wp:extent cx="3162300" cy="2285365"/>
            <wp:effectExtent l="0" t="0" r="0" b="635"/>
            <wp:wrapThrough wrapText="bothSides">
              <wp:wrapPolygon edited="0">
                <wp:start x="4814" y="0"/>
                <wp:lineTo x="1041" y="900"/>
                <wp:lineTo x="0" y="1620"/>
                <wp:lineTo x="0" y="7922"/>
                <wp:lineTo x="390" y="9003"/>
                <wp:lineTo x="1171" y="9003"/>
                <wp:lineTo x="130" y="10263"/>
                <wp:lineTo x="130" y="10623"/>
                <wp:lineTo x="1171" y="11883"/>
                <wp:lineTo x="260" y="12063"/>
                <wp:lineTo x="0" y="12604"/>
                <wp:lineTo x="0" y="16565"/>
                <wp:lineTo x="390" y="17645"/>
                <wp:lineTo x="1171" y="17645"/>
                <wp:lineTo x="130" y="18905"/>
                <wp:lineTo x="130" y="19445"/>
                <wp:lineTo x="1041" y="20526"/>
                <wp:lineTo x="1171" y="21426"/>
                <wp:lineTo x="20819" y="21426"/>
                <wp:lineTo x="21340" y="20526"/>
                <wp:lineTo x="21470" y="19806"/>
                <wp:lineTo x="21470" y="1260"/>
                <wp:lineTo x="21210" y="1080"/>
                <wp:lineTo x="18217" y="0"/>
                <wp:lineTo x="4814"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62300" cy="228536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Here only the bloomed flower was considered as the foreground. By increasing the size of the rectangle, we can create an output image with the other small buds to in the foreground. </w:t>
      </w:r>
    </w:p>
    <w:p w14:paraId="51941275" w14:textId="40181ACD" w:rsidR="009A3B87" w:rsidRPr="009A3B87" w:rsidRDefault="000F5268" w:rsidP="009A3B87">
      <w:r>
        <w:t xml:space="preserve">By comparing these two images its clearly visible that the Bloomed daisy has been focused and the background is blurred </w:t>
      </w:r>
      <w:r>
        <w:t>substantially</w:t>
      </w:r>
      <w:r>
        <w:t>.</w:t>
      </w:r>
    </w:p>
    <w:p w14:paraId="47215C46" w14:textId="21D2FFD8" w:rsidR="009A3B87" w:rsidRPr="009A3B87" w:rsidRDefault="009A3B87" w:rsidP="009A3B87"/>
    <w:p w14:paraId="092B6DA3" w14:textId="7EC464B0" w:rsidR="009A3B87" w:rsidRPr="009A3B87" w:rsidRDefault="009A3B87" w:rsidP="009A3B87"/>
    <w:p w14:paraId="2C0F7684" w14:textId="77832E0A" w:rsidR="009A3B87" w:rsidRDefault="009A3B87" w:rsidP="009A3B87">
      <w:pPr>
        <w:tabs>
          <w:tab w:val="left" w:pos="7980"/>
        </w:tabs>
      </w:pPr>
    </w:p>
    <w:p w14:paraId="756F9EE7" w14:textId="15444C44" w:rsidR="009A3B87" w:rsidRPr="009A3B87" w:rsidRDefault="002E2661" w:rsidP="009A3B87">
      <w:pPr>
        <w:tabs>
          <w:tab w:val="left" w:pos="7980"/>
        </w:tabs>
      </w:pPr>
      <w:r w:rsidRPr="002E2661">
        <w:rPr>
          <w:b/>
          <w:bCs/>
        </w:rPr>
        <w:t>c)</w:t>
      </w:r>
      <w:r w:rsidR="000F5268">
        <w:t xml:space="preserve"> </w:t>
      </w:r>
      <w:r w:rsidR="009A3B87" w:rsidRPr="009A3B87">
        <w:t>Here the background image is getting blurred. The kernel smoothe</w:t>
      </w:r>
      <w:r w:rsidR="009A3B87">
        <w:t>n</w:t>
      </w:r>
      <w:r w:rsidR="009A3B87" w:rsidRPr="009A3B87">
        <w:t>s the edges between colored area and removed foreground area</w:t>
      </w:r>
      <w:r w:rsidR="000F5268">
        <w:t xml:space="preserve"> by convolution and giving pixel values closer to </w:t>
      </w:r>
      <w:r w:rsidR="00DF3880">
        <w:t>majority color near the considered pixel</w:t>
      </w:r>
      <w:r w:rsidR="009A3B87" w:rsidRPr="009A3B87">
        <w:t xml:space="preserve">. </w:t>
      </w:r>
      <w:r w:rsidR="009A3B87" w:rsidRPr="009A3B87">
        <w:t>Therefore,</w:t>
      </w:r>
      <w:r w:rsidR="009A3B87" w:rsidRPr="009A3B87">
        <w:t xml:space="preserve"> areas in the background </w:t>
      </w:r>
      <w:r w:rsidR="00DF3880">
        <w:t xml:space="preserve">closer to foreground </w:t>
      </w:r>
      <w:r w:rsidR="009A3B87" w:rsidRPr="009A3B87">
        <w:t xml:space="preserve">also gets </w:t>
      </w:r>
      <w:r w:rsidR="00DF3880">
        <w:t>darker</w:t>
      </w:r>
      <w:r w:rsidR="009A3B87" w:rsidRPr="009A3B87">
        <w:t xml:space="preserve">. When the </w:t>
      </w:r>
      <w:r w:rsidR="009A3B87" w:rsidRPr="009A3B87">
        <w:t>kernel</w:t>
      </w:r>
      <w:r w:rsidR="009A3B87" w:rsidRPr="009A3B87">
        <w:t xml:space="preserve"> size for the blur increases this dark area increases because more pixels are now smooth</w:t>
      </w:r>
      <w:r w:rsidR="009A3B87">
        <w:t>e</w:t>
      </w:r>
      <w:r w:rsidR="009A3B87" w:rsidRPr="009A3B87">
        <w:t>ned with the removed foreground parts.</w:t>
      </w:r>
    </w:p>
    <w:p w14:paraId="58FF8DFF" w14:textId="562FF642" w:rsidR="009A3B87" w:rsidRPr="009A3B87" w:rsidRDefault="009A3B87" w:rsidP="009A3B87">
      <w:pPr>
        <w:tabs>
          <w:tab w:val="left" w:pos="7980"/>
        </w:tabs>
      </w:pPr>
    </w:p>
    <w:sectPr w:rsidR="009A3B87" w:rsidRPr="009A3B87" w:rsidSect="00DF3880">
      <w:pgSz w:w="12240" w:h="15840"/>
      <w:pgMar w:top="81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D7E8B"/>
    <w:multiLevelType w:val="hybridMultilevel"/>
    <w:tmpl w:val="B7A60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4B5D69"/>
    <w:multiLevelType w:val="hybridMultilevel"/>
    <w:tmpl w:val="5C42D3D4"/>
    <w:lvl w:ilvl="0" w:tplc="0409000B">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565B298D"/>
    <w:multiLevelType w:val="hybridMultilevel"/>
    <w:tmpl w:val="0B4CC46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E1E0171"/>
    <w:multiLevelType w:val="hybridMultilevel"/>
    <w:tmpl w:val="18586D9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63F1648A"/>
    <w:multiLevelType w:val="hybridMultilevel"/>
    <w:tmpl w:val="0B66B97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0NTK0NLc0MzYwNzJR0lEKTi0uzszPAykwrAUAhZB4VCwAAAA="/>
  </w:docVars>
  <w:rsids>
    <w:rsidRoot w:val="005A2FFF"/>
    <w:rsid w:val="00005235"/>
    <w:rsid w:val="00006F81"/>
    <w:rsid w:val="00026527"/>
    <w:rsid w:val="00064BE0"/>
    <w:rsid w:val="000F5268"/>
    <w:rsid w:val="00126FCC"/>
    <w:rsid w:val="00146B9A"/>
    <w:rsid w:val="00166CD6"/>
    <w:rsid w:val="001F53C7"/>
    <w:rsid w:val="002330FF"/>
    <w:rsid w:val="00240AA5"/>
    <w:rsid w:val="0026639A"/>
    <w:rsid w:val="002E2661"/>
    <w:rsid w:val="00336B41"/>
    <w:rsid w:val="004A147F"/>
    <w:rsid w:val="005415C7"/>
    <w:rsid w:val="005A2FFF"/>
    <w:rsid w:val="005C0E1F"/>
    <w:rsid w:val="00635A1C"/>
    <w:rsid w:val="00671EBB"/>
    <w:rsid w:val="006C2DB7"/>
    <w:rsid w:val="006F1564"/>
    <w:rsid w:val="00701D6B"/>
    <w:rsid w:val="007D1A38"/>
    <w:rsid w:val="00833461"/>
    <w:rsid w:val="008B74F6"/>
    <w:rsid w:val="00964525"/>
    <w:rsid w:val="009A3B87"/>
    <w:rsid w:val="00A74AF9"/>
    <w:rsid w:val="00A90F76"/>
    <w:rsid w:val="00AD44E7"/>
    <w:rsid w:val="00AF341B"/>
    <w:rsid w:val="00B048C2"/>
    <w:rsid w:val="00B3269C"/>
    <w:rsid w:val="00B87309"/>
    <w:rsid w:val="00BA07F2"/>
    <w:rsid w:val="00D35C81"/>
    <w:rsid w:val="00D3774C"/>
    <w:rsid w:val="00D62F99"/>
    <w:rsid w:val="00D8427A"/>
    <w:rsid w:val="00DF3880"/>
    <w:rsid w:val="00E70C0E"/>
    <w:rsid w:val="00E71FEA"/>
    <w:rsid w:val="00E77289"/>
    <w:rsid w:val="00E838FA"/>
    <w:rsid w:val="00ED4069"/>
    <w:rsid w:val="00F24281"/>
    <w:rsid w:val="00F32B7B"/>
    <w:rsid w:val="00F44E2D"/>
    <w:rsid w:val="00F613C7"/>
    <w:rsid w:val="00F9227D"/>
    <w:rsid w:val="00F925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43DBF"/>
  <w15:chartTrackingRefBased/>
  <w15:docId w15:val="{83A1534F-21E2-4E46-9035-4EFB3DD35E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6B4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A2F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2FF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5A2F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7023334">
      <w:bodyDiv w:val="1"/>
      <w:marLeft w:val="0"/>
      <w:marRight w:val="0"/>
      <w:marTop w:val="0"/>
      <w:marBottom w:val="0"/>
      <w:divBdr>
        <w:top w:val="none" w:sz="0" w:space="0" w:color="auto"/>
        <w:left w:val="none" w:sz="0" w:space="0" w:color="auto"/>
        <w:bottom w:val="none" w:sz="0" w:space="0" w:color="auto"/>
        <w:right w:val="none" w:sz="0" w:space="0" w:color="auto"/>
      </w:divBdr>
      <w:divsChild>
        <w:div w:id="1412699724">
          <w:marLeft w:val="0"/>
          <w:marRight w:val="0"/>
          <w:marTop w:val="0"/>
          <w:marBottom w:val="0"/>
          <w:divBdr>
            <w:top w:val="none" w:sz="0" w:space="0" w:color="auto"/>
            <w:left w:val="none" w:sz="0" w:space="0" w:color="auto"/>
            <w:bottom w:val="none" w:sz="0" w:space="0" w:color="auto"/>
            <w:right w:val="none" w:sz="0" w:space="0" w:color="auto"/>
          </w:divBdr>
          <w:divsChild>
            <w:div w:id="32501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305082">
      <w:bodyDiv w:val="1"/>
      <w:marLeft w:val="0"/>
      <w:marRight w:val="0"/>
      <w:marTop w:val="0"/>
      <w:marBottom w:val="0"/>
      <w:divBdr>
        <w:top w:val="none" w:sz="0" w:space="0" w:color="auto"/>
        <w:left w:val="none" w:sz="0" w:space="0" w:color="auto"/>
        <w:bottom w:val="none" w:sz="0" w:space="0" w:color="auto"/>
        <w:right w:val="none" w:sz="0" w:space="0" w:color="auto"/>
      </w:divBdr>
      <w:divsChild>
        <w:div w:id="1716005040">
          <w:marLeft w:val="0"/>
          <w:marRight w:val="0"/>
          <w:marTop w:val="0"/>
          <w:marBottom w:val="0"/>
          <w:divBdr>
            <w:top w:val="none" w:sz="0" w:space="0" w:color="auto"/>
            <w:left w:val="none" w:sz="0" w:space="0" w:color="auto"/>
            <w:bottom w:val="none" w:sz="0" w:space="0" w:color="auto"/>
            <w:right w:val="none" w:sz="0" w:space="0" w:color="auto"/>
          </w:divBdr>
          <w:divsChild>
            <w:div w:id="19963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75EAFF-707A-46DF-B883-CDF982FED2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Pages>7</Pages>
  <Words>1147</Words>
  <Characters>654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itha Fernando</dc:creator>
  <cp:keywords/>
  <dc:description/>
  <cp:lastModifiedBy>Muditha Fernando</cp:lastModifiedBy>
  <cp:revision>2</cp:revision>
  <dcterms:created xsi:type="dcterms:W3CDTF">2022-03-05T11:09:00Z</dcterms:created>
  <dcterms:modified xsi:type="dcterms:W3CDTF">2022-03-05T18:13:00Z</dcterms:modified>
</cp:coreProperties>
</file>